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444EE3E0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4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BF0C7B9" w14:textId="6264E0B8" w:rsidR="00AA3834" w:rsidRPr="00E502E9" w:rsidRDefault="00E502E9" w:rsidP="00AA3834">
      <w:pPr>
        <w:tabs>
          <w:tab w:val="left" w:pos="3940"/>
        </w:tabs>
        <w:rPr>
          <w:rFonts w:ascii="Cambria" w:hAnsi="Cambria"/>
          <w:sz w:val="28"/>
          <w:szCs w:val="28"/>
        </w:rPr>
      </w:pPr>
      <w:r w:rsidRPr="00E502E9">
        <w:rPr>
          <w:rFonts w:ascii="Cambria" w:hAnsi="Cambria" w:cs="Tahoma"/>
          <w:sz w:val="72"/>
          <w:szCs w:val="72"/>
          <w:lang w:val="vi-VN"/>
        </w:rPr>
        <w:t>Multiplexers</w:t>
      </w: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4211AC7C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name: </w:t>
      </w:r>
      <w:proofErr w:type="spellStart"/>
      <w:r w:rsidR="009F779B">
        <w:rPr>
          <w:rFonts w:ascii="Cambria" w:hAnsi="Cambria"/>
          <w:sz w:val="28"/>
        </w:rPr>
        <w:t>Đỗ</w:t>
      </w:r>
      <w:proofErr w:type="spellEnd"/>
      <w:r w:rsidR="009F779B">
        <w:rPr>
          <w:rFonts w:ascii="Cambria" w:hAnsi="Cambria"/>
          <w:sz w:val="28"/>
        </w:rPr>
        <w:t xml:space="preserve"> Minh Duy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2C40D1E8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Date: </w:t>
      </w:r>
      <w:r w:rsidR="009F779B">
        <w:rPr>
          <w:rFonts w:ascii="Cambria" w:hAnsi="Cambria"/>
          <w:sz w:val="28"/>
        </w:rPr>
        <w:t>10/5/2024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292C017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>Understand and d</w:t>
      </w:r>
      <w:r w:rsidR="000B718F" w:rsidRPr="00942AC0">
        <w:rPr>
          <w:b w:val="0"/>
          <w:color w:val="000000"/>
          <w:lang w:val="vi-VN"/>
        </w:rPr>
        <w:t>esign a multiplexer.</w:t>
      </w:r>
    </w:p>
    <w:p w14:paraId="524AB6D5" w14:textId="01A652E7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>Use a multiplexer and design/implement a circuit based on a function definition.</w:t>
      </w:r>
    </w:p>
    <w:p w14:paraId="64C70750" w14:textId="40179F6A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>Design combinational circuits using MUX.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63386507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9C76A1">
        <w:rPr>
          <w:bCs w:val="0"/>
        </w:rPr>
        <w:t>Design multiplexer using logic gates</w:t>
      </w:r>
    </w:p>
    <w:p w14:paraId="77A5EF1C" w14:textId="77777777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9C76A1" w:rsidRPr="009C76A1">
        <w:rPr>
          <w:bCs w:val="0"/>
        </w:rPr>
        <w:t>Design 2-to-1 multiplexer using logic gates:</w:t>
      </w:r>
    </w:p>
    <w:p w14:paraId="16B46F75" w14:textId="0EAAAEB9" w:rsidR="0026624F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A 2-to-1 multiplexer has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and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 xml:space="preserve"> are the two inputs, S is the selector input, and Y is the output. When S = 0 then Y =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but when S = 1 then Y =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>.</w:t>
      </w:r>
      <w:r w:rsidR="000B718F">
        <w:rPr>
          <w:b w:val="0"/>
        </w:rPr>
        <w:t xml:space="preserve"> The Figure 1 shows</w:t>
      </w:r>
      <w:bookmarkStart w:id="0" w:name="_Hlk86049482"/>
      <w:r w:rsidR="000B718F">
        <w:rPr>
          <w:b w:val="0"/>
        </w:rPr>
        <w:t xml:space="preserve"> the illustration of MUX 2-1.</w:t>
      </w:r>
      <w:bookmarkEnd w:id="0"/>
    </w:p>
    <w:p w14:paraId="5F8E77DB" w14:textId="77777777" w:rsidR="009C76A1" w:rsidRDefault="009C76A1" w:rsidP="004A200E">
      <w:pPr>
        <w:spacing w:line="360" w:lineRule="auto"/>
        <w:jc w:val="both"/>
        <w:rPr>
          <w:bCs w:val="0"/>
        </w:rPr>
      </w:pPr>
    </w:p>
    <w:p w14:paraId="0A96F579" w14:textId="44FDB2DE" w:rsidR="009C76A1" w:rsidRDefault="009C76A1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D354C6" wp14:editId="212A11DE">
                <wp:simplePos x="0" y="0"/>
                <wp:positionH relativeFrom="column">
                  <wp:posOffset>3252008</wp:posOffset>
                </wp:positionH>
                <wp:positionV relativeFrom="paragraph">
                  <wp:posOffset>434455</wp:posOffset>
                </wp:positionV>
                <wp:extent cx="506961" cy="0"/>
                <wp:effectExtent l="0" t="76200" r="2667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961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542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56.05pt;margin-top:34.2pt;width:39.9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E79906" wp14:editId="665B9AE5">
                <wp:simplePos x="0" y="0"/>
                <wp:positionH relativeFrom="column">
                  <wp:posOffset>2852593</wp:posOffset>
                </wp:positionH>
                <wp:positionV relativeFrom="paragraph">
                  <wp:posOffset>905221</wp:posOffset>
                </wp:positionV>
                <wp:extent cx="0" cy="158462"/>
                <wp:effectExtent l="76200" t="38100" r="57150" b="1333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5846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9FD173" id="Straight Arrow Connector 21" o:spid="_x0000_s1026" type="#_x0000_t32" style="position:absolute;margin-left:224.6pt;margin-top:71.3pt;width:0;height:12.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632324" wp14:editId="0EB2F757">
                <wp:simplePos x="0" y="0"/>
                <wp:positionH relativeFrom="column">
                  <wp:posOffset>2067560</wp:posOffset>
                </wp:positionH>
                <wp:positionV relativeFrom="paragraph">
                  <wp:posOffset>626399</wp:posOffset>
                </wp:positionV>
                <wp:extent cx="370609" cy="0"/>
                <wp:effectExtent l="0" t="76200" r="10795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C7BAF9" id="Straight Arrow Connector 20" o:spid="_x0000_s1026" type="#_x0000_t32" style="position:absolute;margin-left:162.8pt;margin-top:49.3pt;width:29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118E8" wp14:editId="3F1DCC6E">
                <wp:simplePos x="0" y="0"/>
                <wp:positionH relativeFrom="column">
                  <wp:posOffset>2062769</wp:posOffset>
                </wp:positionH>
                <wp:positionV relativeFrom="paragraph">
                  <wp:posOffset>171450</wp:posOffset>
                </wp:positionV>
                <wp:extent cx="370609" cy="0"/>
                <wp:effectExtent l="0" t="76200" r="10795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5C37A5" id="Straight Arrow Connector 19" o:spid="_x0000_s1026" type="#_x0000_t32" style="position:absolute;margin-left:162.4pt;margin-top:13.5pt;width:29.2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inline distT="0" distB="0" distL="0" distR="0" wp14:anchorId="12A7C993" wp14:editId="7A68191A">
                <wp:extent cx="2152650" cy="1306830"/>
                <wp:effectExtent l="0" t="0" r="19050" b="2667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2650" cy="1306830"/>
                          <a:chOff x="3585" y="3660"/>
                          <a:chExt cx="3390" cy="2058"/>
                        </a:xfrm>
                      </wpg:grpSpPr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590" y="3660"/>
                            <a:ext cx="1290" cy="14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A0138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181D7905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3DB866B8" w14:textId="77777777" w:rsidR="009C76A1" w:rsidRPr="004E49CE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  <w:r w:rsidRPr="004E49CE">
                                <w:rPr>
                                  <w:sz w:val="22"/>
                                </w:rPr>
                                <w:t>MUX 2-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6"/>
                        <wps:cNvCnPr>
                          <a:cxnSpLocks noChangeShapeType="1"/>
                        </wps:cNvCnPr>
                        <wps:spPr bwMode="auto">
                          <a:xfrm>
                            <a:off x="3915" y="393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3915" y="465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5880" y="4335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3926" y="5559"/>
                            <a:ext cx="133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250" y="5085"/>
                            <a:ext cx="1" cy="48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585" y="366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CC1F0F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585" y="44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85F62D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585" y="53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56453" w14:textId="77777777" w:rsidR="009C76A1" w:rsidRDefault="009C76A1" w:rsidP="009C76A1">
                              <w: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555" y="3931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7C9D7" w14:textId="77777777" w:rsidR="009C76A1" w:rsidRDefault="009C76A1" w:rsidP="009C76A1">
                              <w:r>
                                <w:t>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A7C993" id="Group 6" o:spid="_x0000_s1026" style="width:169.5pt;height:102.9pt;mso-position-horizontal-relative:char;mso-position-vertical-relative:line" coordorigin="3585,3660" coordsize="3390,20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">
                <v:rect id="Rectangle 5" o:spid="_x0000_s1027" style="position:absolute;left:4590;top:3660;width:1290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" strokeweight="1pt">
                  <v:textbox>
                    <w:txbxContent>
                      <w:p w14:paraId="1E4A0138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181D7905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3DB866B8" w14:textId="77777777" w:rsidR="009C76A1" w:rsidRPr="004E49CE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  <w:r w:rsidRPr="004E49CE">
                          <w:rPr>
                            <w:sz w:val="22"/>
                          </w:rPr>
                          <w:t>MUX 2- 1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" o:spid="_x0000_s1028" type="#_x0000_t32" style="position:absolute;left:3915;top:393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"/>
                <v:shape id="AutoShape 7" o:spid="_x0000_s1029" type="#_x0000_t32" style="position:absolute;left:3915;top:465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Yq9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"/>
                <v:shape id="AutoShape 8" o:spid="_x0000_s1030" type="#_x0000_t32" style="position:absolute;left:5880;top:4335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<v:shape id="AutoShape 9" o:spid="_x0000_s1031" type="#_x0000_t32" style="position:absolute;left:3926;top:5559;width:13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" strokeweight="1.5pt"/>
                <v:shape id="AutoShape 10" o:spid="_x0000_s1032" type="#_x0000_t32" style="position:absolute;left:5250;top:5085;width:1;height:4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" strokeweight="1.5pt"/>
                <v:rect id="Rectangle 11" o:spid="_x0000_s1033" style="position:absolute;left:3585;top:366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Fl4xQAAANsAAAAPAAAAZHJzL2Rvd25yZXYueG1sRI9Ba8JA&#10;EIXvQv/DMgVvukkR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DZKFl4xQAAANsAAAAP&#10;AAAAAAAAAAAAAAAAAAcCAABkcnMvZG93bnJldi54bWxQSwUGAAAAAAMAAwC3AAAA+QIAAAAA&#10;" strokecolor="white [3212]">
                  <v:textbox inset="0,0,0,0">
                    <w:txbxContent>
                      <w:p w14:paraId="2BCC1F0F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rect>
                <v:rect id="Rectangle 12" o:spid="_x0000_s1034" style="position:absolute;left:3585;top:44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PzjxQAAANsAAAAPAAAAZHJzL2Rvd25yZXYueG1sRI9Ba8JA&#10;EIXvQv/DMgVvuklB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C2ZPzjxQAAANsAAAAP&#10;AAAAAAAAAAAAAAAAAAcCAABkcnMvZG93bnJldi54bWxQSwUGAAAAAAMAAwC3AAAA+QIAAAAA&#10;" strokecolor="white [3212]">
                  <v:textbox inset="0,0,0,0">
                    <w:txbxContent>
                      <w:p w14:paraId="6185F62D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rect>
                <v:rect id="Rectangle 13" o:spid="_x0000_s1035" style="position:absolute;left:3585;top:53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" strokecolor="white [3212]">
                  <v:textbox inset="0,0,0,0">
                    <w:txbxContent>
                      <w:p w14:paraId="61D56453" w14:textId="77777777" w:rsidR="009C76A1" w:rsidRDefault="009C76A1" w:rsidP="009C76A1">
                        <w:r>
                          <w:t>S</w:t>
                        </w:r>
                      </w:p>
                    </w:txbxContent>
                  </v:textbox>
                </v:rect>
                <v:rect id="Rectangle 14" o:spid="_x0000_s1036" style="position:absolute;left:6555;top:3931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" strokecolor="white [3212]">
                  <v:textbox inset="0,0,0,0">
                    <w:txbxContent>
                      <w:p w14:paraId="2E77C9D7" w14:textId="77777777" w:rsidR="009C76A1" w:rsidRDefault="009C76A1" w:rsidP="009C76A1">
                        <w:r>
                          <w:t>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C3C950" w14:textId="443DD138" w:rsidR="000B718F" w:rsidRPr="004640F5" w:rsidRDefault="000B718F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Figure 1. T</w:t>
      </w:r>
      <w:r w:rsidRPr="000B718F">
        <w:rPr>
          <w:sz w:val="26"/>
          <w:szCs w:val="26"/>
        </w:rPr>
        <w:t>he illustration of MUX 2-1.</w:t>
      </w:r>
    </w:p>
    <w:p w14:paraId="6FE60C0E" w14:textId="77777777" w:rsidR="000B718F" w:rsidRDefault="000B718F" w:rsidP="004A200E">
      <w:pPr>
        <w:spacing w:line="360" w:lineRule="auto"/>
        <w:jc w:val="both"/>
        <w:rPr>
          <w:b w:val="0"/>
        </w:rPr>
      </w:pPr>
    </w:p>
    <w:p w14:paraId="72471F4B" w14:textId="52DFD472" w:rsidR="009C76A1" w:rsidRPr="009C76A1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0"/>
        <w:gridCol w:w="988"/>
        <w:gridCol w:w="1559"/>
      </w:tblGrid>
      <w:tr w:rsidR="009C76A1" w:rsidRPr="004640F5" w14:paraId="1B558570" w14:textId="77777777" w:rsidTr="00B86351">
        <w:trPr>
          <w:cantSplit/>
          <w:jc w:val="center"/>
        </w:trPr>
        <w:tc>
          <w:tcPr>
            <w:tcW w:w="2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71E9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C738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Output</w:t>
            </w:r>
          </w:p>
        </w:tc>
      </w:tr>
      <w:tr w:rsidR="009C76A1" w:rsidRPr="004640F5" w14:paraId="05436833" w14:textId="77777777" w:rsidTr="00B86351">
        <w:trPr>
          <w:trHeight w:val="295"/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E837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473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F761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69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9C76A1" w:rsidRPr="004640F5" w14:paraId="28D3A9C1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161E" w14:textId="4B435317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291A" w14:textId="0C2BF96B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D117" w14:textId="0E0C24EA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48EF" w14:textId="04017A57" w:rsidR="009C76A1" w:rsidRPr="004640F5" w:rsidRDefault="005968AD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279C217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1C0A" w14:textId="70D77045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9E0D" w14:textId="02F0CA7A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1A36" w14:textId="22EF2951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5A04" w14:textId="47BEFC93" w:rsidR="009C76A1" w:rsidRPr="004640F5" w:rsidRDefault="005968AD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2BE83B36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E684" w14:textId="13FAFBE2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1B57" w14:textId="6A9456E6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93BA" w14:textId="4C10CA70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61C" w14:textId="04EC6A40" w:rsidR="009C76A1" w:rsidRPr="004640F5" w:rsidRDefault="005968AD" w:rsidP="009C76A1">
            <w:pPr>
              <w:spacing w:line="276" w:lineRule="auto"/>
              <w:jc w:val="center"/>
            </w:pPr>
            <w:r>
              <w:t>1</w:t>
            </w:r>
          </w:p>
        </w:tc>
      </w:tr>
      <w:tr w:rsidR="009C76A1" w:rsidRPr="004640F5" w14:paraId="45620C4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54B2" w14:textId="1E9DC779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EE7A" w14:textId="57D6B8AE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B8E7" w14:textId="3B330580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560D" w14:textId="7CB4BA5D" w:rsidR="009C76A1" w:rsidRPr="004640F5" w:rsidRDefault="005968AD" w:rsidP="009C76A1">
            <w:pPr>
              <w:spacing w:line="276" w:lineRule="auto"/>
              <w:jc w:val="center"/>
            </w:pPr>
            <w:r>
              <w:t>1</w:t>
            </w:r>
          </w:p>
        </w:tc>
      </w:tr>
      <w:tr w:rsidR="009C76A1" w:rsidRPr="004640F5" w14:paraId="57F17F2A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2502" w14:textId="25FA338B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AB6C" w14:textId="6377D71B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32514" w14:textId="2F66DF09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37BF" w14:textId="3C5E8CED" w:rsidR="009C76A1" w:rsidRPr="004640F5" w:rsidRDefault="005968AD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1CFD4F0B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853DC" w14:textId="0A981306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0473" w14:textId="0784163B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8E57" w14:textId="18872674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25BEC" w14:textId="125145C7" w:rsidR="009C76A1" w:rsidRPr="004640F5" w:rsidRDefault="005968AD" w:rsidP="009C76A1">
            <w:pPr>
              <w:spacing w:line="276" w:lineRule="auto"/>
              <w:jc w:val="center"/>
            </w:pPr>
            <w:r>
              <w:t>1</w:t>
            </w:r>
          </w:p>
        </w:tc>
      </w:tr>
      <w:tr w:rsidR="009C76A1" w:rsidRPr="004640F5" w14:paraId="73B7C785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1876" w14:textId="071E7126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3AF0" w14:textId="71558CBA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DB62" w14:textId="13DADCE0" w:rsidR="009C76A1" w:rsidRPr="004640F5" w:rsidRDefault="009D1985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2269" w14:textId="52EEA96D" w:rsidR="009C76A1" w:rsidRPr="004640F5" w:rsidRDefault="005968AD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69541A44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2E0D" w14:textId="35E77979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A8EC" w14:textId="7A04BDB8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5DD7" w14:textId="4E5841B6" w:rsidR="009C76A1" w:rsidRPr="004640F5" w:rsidRDefault="009D1985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707D4" w14:textId="28E6950A" w:rsidR="009C76A1" w:rsidRPr="004640F5" w:rsidRDefault="005968AD" w:rsidP="009C76A1">
            <w:pPr>
              <w:spacing w:line="276" w:lineRule="auto"/>
              <w:jc w:val="center"/>
            </w:pPr>
            <w:r>
              <w:t>1</w:t>
            </w: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370F2DE9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4EF5A1AD" w14:textId="0CDD296B" w:rsidR="00FA0562" w:rsidRDefault="005933B1" w:rsidP="0026624F">
      <w:pPr>
        <w:spacing w:line="360" w:lineRule="auto"/>
        <w:jc w:val="both"/>
        <w:rPr>
          <w:bCs w:val="0"/>
          <w:vertAlign w:val="subscript"/>
        </w:rPr>
      </w:pPr>
      <w:r w:rsidRPr="00DE7422">
        <w:rPr>
          <w:bCs w:val="0"/>
        </w:rPr>
        <w:t xml:space="preserve">Y = </w:t>
      </w:r>
      <w:bookmarkStart w:id="1" w:name="_Hlk166231840"/>
      <w:r w:rsidRPr="00DE7422">
        <w:rPr>
          <w:bCs w:val="0"/>
        </w:rPr>
        <w:t>S’I</w:t>
      </w:r>
      <w:r w:rsidR="00DF7220" w:rsidRPr="00DE7422">
        <w:rPr>
          <w:bCs w:val="0"/>
          <w:vertAlign w:val="subscript"/>
        </w:rPr>
        <w:t>0</w:t>
      </w:r>
      <w:r w:rsidR="00DF7220" w:rsidRPr="00DE7422">
        <w:rPr>
          <w:bCs w:val="0"/>
        </w:rPr>
        <w:t>I</w:t>
      </w:r>
      <w:r w:rsidR="00DF7220" w:rsidRPr="00DE7422">
        <w:rPr>
          <w:bCs w:val="0"/>
          <w:vertAlign w:val="subscript"/>
        </w:rPr>
        <w:t>1</w:t>
      </w:r>
      <w:r w:rsidR="00DF7220" w:rsidRPr="00DE7422">
        <w:rPr>
          <w:bCs w:val="0"/>
        </w:rPr>
        <w:t>’</w:t>
      </w:r>
      <w:bookmarkEnd w:id="1"/>
      <w:r w:rsidR="00DF7220" w:rsidRPr="00DE7422">
        <w:rPr>
          <w:bCs w:val="0"/>
        </w:rPr>
        <w:t xml:space="preserve"> + S’I</w:t>
      </w:r>
      <w:r w:rsidR="00DF7220" w:rsidRPr="00DE7422">
        <w:rPr>
          <w:bCs w:val="0"/>
          <w:vertAlign w:val="subscript"/>
        </w:rPr>
        <w:t>0</w:t>
      </w:r>
      <w:r w:rsidR="00DF7220" w:rsidRPr="00DE7422">
        <w:rPr>
          <w:bCs w:val="0"/>
        </w:rPr>
        <w:t>I</w:t>
      </w:r>
      <w:r w:rsidR="00DF7220" w:rsidRPr="00DE7422">
        <w:rPr>
          <w:bCs w:val="0"/>
          <w:vertAlign w:val="subscript"/>
        </w:rPr>
        <w:t>1</w:t>
      </w:r>
      <w:r w:rsidR="00DF7220" w:rsidRPr="00DE7422">
        <w:rPr>
          <w:bCs w:val="0"/>
        </w:rPr>
        <w:t xml:space="preserve"> + SI</w:t>
      </w:r>
      <w:r w:rsidR="00DF7220" w:rsidRPr="00DE7422">
        <w:rPr>
          <w:bCs w:val="0"/>
          <w:vertAlign w:val="subscript"/>
        </w:rPr>
        <w:t>0</w:t>
      </w:r>
      <w:r w:rsidR="00FE1BF2" w:rsidRPr="00DE7422">
        <w:rPr>
          <w:bCs w:val="0"/>
        </w:rPr>
        <w:t>’</w:t>
      </w:r>
      <w:r w:rsidR="00DF7220" w:rsidRPr="00DE7422">
        <w:rPr>
          <w:bCs w:val="0"/>
        </w:rPr>
        <w:t>I</w:t>
      </w:r>
      <w:r w:rsidR="00DF7220" w:rsidRPr="00DE7422">
        <w:rPr>
          <w:bCs w:val="0"/>
          <w:vertAlign w:val="subscript"/>
        </w:rPr>
        <w:t>1</w:t>
      </w:r>
      <w:r w:rsidR="00DE7422" w:rsidRPr="00DE7422">
        <w:rPr>
          <w:bCs w:val="0"/>
        </w:rPr>
        <w:t xml:space="preserve"> + SI</w:t>
      </w:r>
      <w:r w:rsidR="00DE7422" w:rsidRPr="00DE7422">
        <w:rPr>
          <w:bCs w:val="0"/>
          <w:vertAlign w:val="subscript"/>
        </w:rPr>
        <w:t>0</w:t>
      </w:r>
      <w:r w:rsidR="00DE7422" w:rsidRPr="00DE7422">
        <w:rPr>
          <w:bCs w:val="0"/>
        </w:rPr>
        <w:t>I</w:t>
      </w:r>
      <w:r w:rsidR="00DE7422" w:rsidRPr="00DE7422">
        <w:rPr>
          <w:bCs w:val="0"/>
          <w:vertAlign w:val="subscript"/>
        </w:rPr>
        <w:t>1</w:t>
      </w:r>
      <w:r w:rsidR="00782818">
        <w:rPr>
          <w:bCs w:val="0"/>
          <w:vertAlign w:val="subscript"/>
        </w:rPr>
        <w:t xml:space="preserve">  </w:t>
      </w:r>
    </w:p>
    <w:p w14:paraId="0D459046" w14:textId="14C82C24" w:rsidR="00FA0562" w:rsidRDefault="00FA0562" w:rsidP="0026624F">
      <w:pPr>
        <w:spacing w:line="360" w:lineRule="auto"/>
        <w:jc w:val="both"/>
        <w:rPr>
          <w:bCs w:val="0"/>
          <w:vertAlign w:val="subscript"/>
        </w:rPr>
      </w:pPr>
      <w:r>
        <w:rPr>
          <w:bCs w:val="0"/>
          <w:vertAlign w:val="subscript"/>
        </w:rPr>
        <w:t xml:space="preserve">= </w:t>
      </w:r>
      <w:r>
        <w:rPr>
          <w:bCs w:val="0"/>
          <w:vertAlign w:val="subscript"/>
        </w:rPr>
        <w:t xml:space="preserve"> </w:t>
      </w:r>
      <w:r w:rsidRPr="00DE7422">
        <w:rPr>
          <w:bCs w:val="0"/>
        </w:rPr>
        <w:t>S’</w:t>
      </w:r>
      <w:r w:rsidRPr="00FA0562">
        <w:rPr>
          <w:bCs w:val="0"/>
        </w:rPr>
        <w:t xml:space="preserve"> </w:t>
      </w:r>
      <w:r w:rsidRPr="00DE7422">
        <w:rPr>
          <w:bCs w:val="0"/>
        </w:rPr>
        <w:t>I</w:t>
      </w:r>
      <w:r w:rsidRPr="00DE7422">
        <w:rPr>
          <w:bCs w:val="0"/>
          <w:vertAlign w:val="subscript"/>
        </w:rPr>
        <w:t>0</w:t>
      </w:r>
      <w:r>
        <w:rPr>
          <w:bCs w:val="0"/>
        </w:rPr>
        <w:t xml:space="preserve"> (</w:t>
      </w:r>
      <w:r w:rsidRPr="00DE7422">
        <w:rPr>
          <w:bCs w:val="0"/>
        </w:rPr>
        <w:t>I</w:t>
      </w:r>
      <w:r w:rsidRPr="00DE7422">
        <w:rPr>
          <w:bCs w:val="0"/>
          <w:vertAlign w:val="subscript"/>
        </w:rPr>
        <w:t>1</w:t>
      </w:r>
      <w:r w:rsidRPr="00DE7422">
        <w:rPr>
          <w:bCs w:val="0"/>
        </w:rPr>
        <w:t>’</w:t>
      </w:r>
      <w:r>
        <w:rPr>
          <w:bCs w:val="0"/>
        </w:rPr>
        <w:t>+</w:t>
      </w:r>
      <w:r w:rsidRPr="00FA0562">
        <w:rPr>
          <w:bCs w:val="0"/>
        </w:rPr>
        <w:t xml:space="preserve"> </w:t>
      </w:r>
      <w:r w:rsidRPr="00DE7422">
        <w:rPr>
          <w:bCs w:val="0"/>
        </w:rPr>
        <w:t>I</w:t>
      </w:r>
      <w:r w:rsidRPr="00DE7422">
        <w:rPr>
          <w:bCs w:val="0"/>
          <w:vertAlign w:val="subscript"/>
        </w:rPr>
        <w:t>1</w:t>
      </w:r>
      <w:r>
        <w:rPr>
          <w:bCs w:val="0"/>
        </w:rPr>
        <w:t xml:space="preserve">) + </w:t>
      </w:r>
      <w:r w:rsidRPr="00DE7422">
        <w:rPr>
          <w:bCs w:val="0"/>
        </w:rPr>
        <w:t>S</w:t>
      </w:r>
      <w:r w:rsidRPr="00FA0562">
        <w:rPr>
          <w:bCs w:val="0"/>
        </w:rPr>
        <w:t xml:space="preserve"> </w:t>
      </w:r>
      <w:r w:rsidRPr="00DE7422">
        <w:rPr>
          <w:bCs w:val="0"/>
        </w:rPr>
        <w:t>I</w:t>
      </w:r>
      <w:r w:rsidRPr="00DE7422">
        <w:rPr>
          <w:bCs w:val="0"/>
          <w:vertAlign w:val="subscript"/>
        </w:rPr>
        <w:t>1</w:t>
      </w:r>
      <w:r>
        <w:rPr>
          <w:bCs w:val="0"/>
        </w:rPr>
        <w:t xml:space="preserve"> (</w:t>
      </w:r>
      <w:r w:rsidRPr="00DE7422">
        <w:rPr>
          <w:bCs w:val="0"/>
        </w:rPr>
        <w:t>I</w:t>
      </w:r>
      <w:r w:rsidRPr="00DE7422">
        <w:rPr>
          <w:bCs w:val="0"/>
          <w:vertAlign w:val="subscript"/>
        </w:rPr>
        <w:t>0</w:t>
      </w:r>
      <w:r w:rsidRPr="00DE7422">
        <w:rPr>
          <w:bCs w:val="0"/>
        </w:rPr>
        <w:t>’</w:t>
      </w:r>
      <w:r>
        <w:rPr>
          <w:bCs w:val="0"/>
          <w:vertAlign w:val="subscript"/>
        </w:rPr>
        <w:t>+</w:t>
      </w:r>
      <w:r w:rsidRPr="00FA0562">
        <w:rPr>
          <w:bCs w:val="0"/>
        </w:rPr>
        <w:t xml:space="preserve"> </w:t>
      </w:r>
      <w:r w:rsidRPr="00DE7422">
        <w:rPr>
          <w:bCs w:val="0"/>
        </w:rPr>
        <w:t>I</w:t>
      </w:r>
      <w:r w:rsidRPr="00DE7422">
        <w:rPr>
          <w:bCs w:val="0"/>
          <w:vertAlign w:val="subscript"/>
        </w:rPr>
        <w:t>0</w:t>
      </w:r>
      <w:r>
        <w:rPr>
          <w:bCs w:val="0"/>
        </w:rPr>
        <w:t>)</w:t>
      </w:r>
    </w:p>
    <w:p w14:paraId="2E8BAA45" w14:textId="70CCDE9C" w:rsidR="00782818" w:rsidRPr="00782818" w:rsidRDefault="00FA0562" w:rsidP="0026624F">
      <w:pPr>
        <w:spacing w:line="360" w:lineRule="auto"/>
        <w:jc w:val="both"/>
        <w:rPr>
          <w:bCs w:val="0"/>
          <w:vertAlign w:val="subscript"/>
        </w:rPr>
      </w:pPr>
      <w:r>
        <w:rPr>
          <w:bCs w:val="0"/>
          <w:vertAlign w:val="subscript"/>
        </w:rPr>
        <w:t xml:space="preserve">= </w:t>
      </w:r>
      <w:r>
        <w:rPr>
          <w:bCs w:val="0"/>
          <w:vertAlign w:val="subscript"/>
        </w:rPr>
        <w:t xml:space="preserve"> </w:t>
      </w:r>
      <w:r w:rsidR="00763139" w:rsidRPr="00DE7422">
        <w:rPr>
          <w:bCs w:val="0"/>
        </w:rPr>
        <w:t>SI</w:t>
      </w:r>
      <w:r w:rsidR="00763139" w:rsidRPr="00DE7422">
        <w:rPr>
          <w:bCs w:val="0"/>
          <w:vertAlign w:val="subscript"/>
        </w:rPr>
        <w:t>1</w:t>
      </w:r>
      <w:r w:rsidR="00812398">
        <w:rPr>
          <w:bCs w:val="0"/>
          <w:vertAlign w:val="subscript"/>
        </w:rPr>
        <w:t xml:space="preserve"> + </w:t>
      </w:r>
      <w:r w:rsidR="00812398" w:rsidRPr="00DE7422">
        <w:rPr>
          <w:bCs w:val="0"/>
        </w:rPr>
        <w:t>S’I</w:t>
      </w:r>
      <w:r w:rsidR="00812398" w:rsidRPr="00DE7422">
        <w:rPr>
          <w:bCs w:val="0"/>
          <w:vertAlign w:val="subscript"/>
        </w:rPr>
        <w:t>0</w:t>
      </w:r>
    </w:p>
    <w:p w14:paraId="725EA7D1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AC96867" w14:textId="5D94CF39" w:rsidR="00725934" w:rsidRDefault="00E3267D" w:rsidP="0026624F">
      <w:pPr>
        <w:spacing w:line="360" w:lineRule="auto"/>
        <w:jc w:val="both"/>
        <w:rPr>
          <w:b w:val="0"/>
        </w:rPr>
      </w:pPr>
      <w:r w:rsidRPr="00E3267D">
        <w:rPr>
          <w:b w:val="0"/>
          <w:noProof/>
        </w:rPr>
        <w:drawing>
          <wp:inline distT="0" distB="0" distL="0" distR="0" wp14:anchorId="30DEAF26" wp14:editId="14705D3B">
            <wp:extent cx="5760720" cy="2621280"/>
            <wp:effectExtent l="0" t="0" r="0" b="7620"/>
            <wp:docPr id="8055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57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3CCC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5153CB20" w14:textId="703839E5" w:rsidR="0026624F" w:rsidRDefault="00DA2794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output Y is based on the input S and I</w:t>
      </w:r>
      <w:r>
        <w:rPr>
          <w:b w:val="0"/>
          <w:vertAlign w:val="subscript"/>
        </w:rPr>
        <w:t>0</w:t>
      </w:r>
      <w:r w:rsidRPr="00DA2794">
        <w:rPr>
          <w:b w:val="0"/>
        </w:rPr>
        <w:t xml:space="preserve"> </w:t>
      </w:r>
      <w:r>
        <w:rPr>
          <w:b w:val="0"/>
        </w:rPr>
        <w:t>and</w:t>
      </w:r>
      <w:r>
        <w:rPr>
          <w:b w:val="0"/>
          <w:vertAlign w:val="subscript"/>
        </w:rPr>
        <w:t xml:space="preserve"> </w:t>
      </w:r>
      <w:r>
        <w:rPr>
          <w:b w:val="0"/>
        </w:rPr>
        <w:t>I</w:t>
      </w:r>
      <w:r>
        <w:rPr>
          <w:b w:val="0"/>
          <w:vertAlign w:val="subscript"/>
        </w:rPr>
        <w:t>1</w:t>
      </w: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7B06E403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 xml:space="preserve">. </w:t>
      </w:r>
      <w:r w:rsidR="008333D0" w:rsidRPr="008333D0">
        <w:rPr>
          <w:bCs w:val="0"/>
        </w:rPr>
        <w:t>Design 4-to-1 MU</w:t>
      </w:r>
      <w:r w:rsidR="008333D0">
        <w:rPr>
          <w:bCs w:val="0"/>
        </w:rPr>
        <w:t xml:space="preserve">X </w:t>
      </w:r>
      <w:r w:rsidR="008333D0" w:rsidRPr="009C76A1">
        <w:rPr>
          <w:bCs w:val="0"/>
        </w:rPr>
        <w:t>using logic gates</w:t>
      </w:r>
      <w:r>
        <w:rPr>
          <w:bCs w:val="0"/>
        </w:rPr>
        <w:t>.</w:t>
      </w:r>
    </w:p>
    <w:p w14:paraId="2D0A7A30" w14:textId="31FA5C75" w:rsidR="004A200E" w:rsidRDefault="008333D0" w:rsidP="004A200E">
      <w:pPr>
        <w:spacing w:line="360" w:lineRule="auto"/>
        <w:jc w:val="both"/>
        <w:rPr>
          <w:b w:val="0"/>
        </w:rPr>
      </w:pPr>
      <w:r w:rsidRPr="008333D0">
        <w:rPr>
          <w:b w:val="0"/>
        </w:rPr>
        <w:t>Build the circuit. The inputs S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S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2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3</w:t>
      </w:r>
      <w:r w:rsidRPr="008333D0">
        <w:rPr>
          <w:b w:val="0"/>
        </w:rPr>
        <w:t xml:space="preserve"> are driven by 6 switches.</w:t>
      </w:r>
    </w:p>
    <w:p w14:paraId="05FE3FFC" w14:textId="405DC43D" w:rsidR="004A200E" w:rsidRDefault="004A200E" w:rsidP="004A200E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086"/>
        <w:gridCol w:w="1614"/>
      </w:tblGrid>
      <w:tr w:rsidR="008333D0" w:rsidRPr="004640F5" w14:paraId="0A5CEA55" w14:textId="77777777" w:rsidTr="008333D0">
        <w:trPr>
          <w:trHeight w:val="295"/>
          <w:jc w:val="center"/>
        </w:trPr>
        <w:tc>
          <w:tcPr>
            <w:tcW w:w="2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B52F" w14:textId="1480EDE1" w:rsidR="008333D0" w:rsidRDefault="008333D0" w:rsidP="00B86351">
            <w:pPr>
              <w:spacing w:line="276" w:lineRule="auto"/>
              <w:jc w:val="center"/>
            </w:pPr>
            <w:r w:rsidRPr="008333D0">
              <w:t>Input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D73B6" w14:textId="145AB212" w:rsidR="008333D0" w:rsidRPr="004640F5" w:rsidRDefault="008333D0" w:rsidP="00B86351">
            <w:pPr>
              <w:spacing w:line="276" w:lineRule="auto"/>
              <w:jc w:val="center"/>
            </w:pPr>
            <w:r>
              <w:t>Out</w:t>
            </w:r>
            <w:r w:rsidRPr="008333D0">
              <w:t>put</w:t>
            </w:r>
          </w:p>
        </w:tc>
      </w:tr>
      <w:tr w:rsidR="008333D0" w:rsidRPr="004640F5" w14:paraId="16FAB84C" w14:textId="77777777" w:rsidTr="008333D0">
        <w:trPr>
          <w:trHeight w:val="295"/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711F" w14:textId="44AF2F35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8333D0">
              <w:rPr>
                <w:vertAlign w:val="subscript"/>
              </w:rPr>
              <w:t>0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9C83" w14:textId="2DC4F989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91516" w14:textId="77777777" w:rsidR="008333D0" w:rsidRPr="004640F5" w:rsidRDefault="008333D0" w:rsidP="00B8635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8333D0" w:rsidRPr="004640F5" w14:paraId="29D78017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0424" w14:textId="4220ED8A" w:rsidR="008333D0" w:rsidRPr="004640F5" w:rsidRDefault="0078038C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AC52" w14:textId="22005479" w:rsidR="008333D0" w:rsidRPr="004640F5" w:rsidRDefault="00D605CA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D2029" w14:textId="19AD9FEB" w:rsidR="008333D0" w:rsidRPr="004640F5" w:rsidRDefault="00F10F98" w:rsidP="00B86351">
            <w:pPr>
              <w:spacing w:line="276" w:lineRule="auto"/>
              <w:jc w:val="center"/>
            </w:pPr>
            <w:r w:rsidRPr="008333D0">
              <w:rPr>
                <w:b w:val="0"/>
              </w:rPr>
              <w:t>I</w:t>
            </w:r>
            <w:r w:rsidRPr="008333D0">
              <w:rPr>
                <w:b w:val="0"/>
                <w:vertAlign w:val="subscript"/>
              </w:rPr>
              <w:t>0</w:t>
            </w:r>
          </w:p>
        </w:tc>
      </w:tr>
      <w:tr w:rsidR="008333D0" w:rsidRPr="004640F5" w14:paraId="602F3B66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9B8DD" w14:textId="42F6CC91" w:rsidR="008333D0" w:rsidRPr="004640F5" w:rsidRDefault="0078038C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DB96" w14:textId="3D258301" w:rsidR="008333D0" w:rsidRPr="004640F5" w:rsidRDefault="0078038C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DF44" w14:textId="2DC51AA7" w:rsidR="008333D0" w:rsidRPr="004640F5" w:rsidRDefault="00F10F98" w:rsidP="00B86351">
            <w:pPr>
              <w:spacing w:line="276" w:lineRule="auto"/>
              <w:jc w:val="center"/>
            </w:pPr>
            <w:r w:rsidRPr="008333D0">
              <w:rPr>
                <w:b w:val="0"/>
              </w:rPr>
              <w:t>I</w:t>
            </w:r>
            <w:r>
              <w:rPr>
                <w:b w:val="0"/>
                <w:vertAlign w:val="subscript"/>
              </w:rPr>
              <w:t>1</w:t>
            </w:r>
          </w:p>
        </w:tc>
      </w:tr>
      <w:tr w:rsidR="008333D0" w:rsidRPr="004640F5" w14:paraId="11705CCD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9019" w14:textId="055EB0C3" w:rsidR="008333D0" w:rsidRPr="004640F5" w:rsidRDefault="0078038C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2D2F8" w14:textId="631F7FF9" w:rsidR="008333D0" w:rsidRPr="004640F5" w:rsidRDefault="0078038C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7834" w14:textId="369CAC83" w:rsidR="008333D0" w:rsidRPr="004640F5" w:rsidRDefault="00F10F98" w:rsidP="00B86351">
            <w:pPr>
              <w:spacing w:line="276" w:lineRule="auto"/>
              <w:jc w:val="center"/>
            </w:pPr>
            <w:r w:rsidRPr="008333D0">
              <w:rPr>
                <w:b w:val="0"/>
              </w:rPr>
              <w:t>I</w:t>
            </w:r>
            <w:r>
              <w:rPr>
                <w:b w:val="0"/>
                <w:vertAlign w:val="subscript"/>
              </w:rPr>
              <w:t>2</w:t>
            </w:r>
          </w:p>
        </w:tc>
      </w:tr>
      <w:tr w:rsidR="008333D0" w:rsidRPr="004640F5" w14:paraId="42903574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EC55" w14:textId="5A3E1B02" w:rsidR="008333D0" w:rsidRPr="004640F5" w:rsidRDefault="0078038C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33C6" w14:textId="4A7D5FA7" w:rsidR="008333D0" w:rsidRPr="004640F5" w:rsidRDefault="0078038C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8280" w14:textId="025CD26C" w:rsidR="008333D0" w:rsidRPr="004640F5" w:rsidRDefault="00F10F98" w:rsidP="00B86351">
            <w:pPr>
              <w:spacing w:line="276" w:lineRule="auto"/>
              <w:jc w:val="center"/>
            </w:pPr>
            <w:r w:rsidRPr="008333D0">
              <w:rPr>
                <w:b w:val="0"/>
              </w:rPr>
              <w:t>I</w:t>
            </w:r>
            <w:r>
              <w:rPr>
                <w:b w:val="0"/>
                <w:vertAlign w:val="subscript"/>
              </w:rPr>
              <w:t>3</w:t>
            </w:r>
          </w:p>
        </w:tc>
      </w:tr>
    </w:tbl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2835B34" w14:textId="6AF64E9B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44E9A55" w14:textId="3778D999" w:rsidR="004A200E" w:rsidRPr="00380ED9" w:rsidRDefault="00ED41C8" w:rsidP="004A200E">
      <w:pPr>
        <w:spacing w:line="360" w:lineRule="auto"/>
        <w:jc w:val="both"/>
        <w:rPr>
          <w:bCs w:val="0"/>
        </w:rPr>
      </w:pPr>
      <w:r w:rsidRPr="00380ED9">
        <w:rPr>
          <w:bCs w:val="0"/>
        </w:rPr>
        <w:lastRenderedPageBreak/>
        <w:t>Y = S</w:t>
      </w:r>
      <w:r w:rsidRPr="00380ED9">
        <w:rPr>
          <w:bCs w:val="0"/>
          <w:vertAlign w:val="subscript"/>
        </w:rPr>
        <w:t>1</w:t>
      </w:r>
      <w:r w:rsidR="00753BBB" w:rsidRPr="00380ED9">
        <w:rPr>
          <w:bCs w:val="0"/>
        </w:rPr>
        <w:t>’S</w:t>
      </w:r>
      <w:r w:rsidR="00753BBB" w:rsidRPr="00380ED9">
        <w:rPr>
          <w:bCs w:val="0"/>
          <w:vertAlign w:val="subscript"/>
        </w:rPr>
        <w:t>0</w:t>
      </w:r>
      <w:r w:rsidR="00D605CA" w:rsidRPr="00380ED9">
        <w:rPr>
          <w:bCs w:val="0"/>
        </w:rPr>
        <w:t>’</w:t>
      </w:r>
      <w:r w:rsidR="00753BBB" w:rsidRPr="00380ED9">
        <w:rPr>
          <w:bCs w:val="0"/>
        </w:rPr>
        <w:t>I</w:t>
      </w:r>
      <w:r w:rsidR="00753BBB" w:rsidRPr="00380ED9">
        <w:rPr>
          <w:bCs w:val="0"/>
          <w:vertAlign w:val="subscript"/>
        </w:rPr>
        <w:t>0</w:t>
      </w:r>
      <w:r w:rsidR="009C728F" w:rsidRPr="00380ED9">
        <w:rPr>
          <w:bCs w:val="0"/>
          <w:vertAlign w:val="subscript"/>
        </w:rPr>
        <w:t xml:space="preserve"> </w:t>
      </w:r>
      <w:r w:rsidR="009C728F" w:rsidRPr="00380ED9">
        <w:rPr>
          <w:bCs w:val="0"/>
        </w:rPr>
        <w:t>+ S</w:t>
      </w:r>
      <w:r w:rsidR="009C728F" w:rsidRPr="00380ED9">
        <w:rPr>
          <w:bCs w:val="0"/>
          <w:vertAlign w:val="subscript"/>
        </w:rPr>
        <w:t>1</w:t>
      </w:r>
      <w:r w:rsidR="009C728F" w:rsidRPr="00380ED9">
        <w:rPr>
          <w:bCs w:val="0"/>
        </w:rPr>
        <w:t>S</w:t>
      </w:r>
      <w:r w:rsidR="009C728F" w:rsidRPr="00380ED9">
        <w:rPr>
          <w:bCs w:val="0"/>
          <w:vertAlign w:val="subscript"/>
        </w:rPr>
        <w:t>0</w:t>
      </w:r>
      <w:r w:rsidR="00645178" w:rsidRPr="00380ED9">
        <w:rPr>
          <w:bCs w:val="0"/>
        </w:rPr>
        <w:t>’</w:t>
      </w:r>
      <w:r w:rsidR="009C728F" w:rsidRPr="00380ED9">
        <w:rPr>
          <w:bCs w:val="0"/>
        </w:rPr>
        <w:t>I</w:t>
      </w:r>
      <w:r w:rsidR="00B420D2" w:rsidRPr="00380ED9">
        <w:rPr>
          <w:bCs w:val="0"/>
          <w:vertAlign w:val="subscript"/>
        </w:rPr>
        <w:t xml:space="preserve">1  </w:t>
      </w:r>
      <w:r w:rsidR="00B420D2" w:rsidRPr="00380ED9">
        <w:rPr>
          <w:bCs w:val="0"/>
        </w:rPr>
        <w:t>+ S</w:t>
      </w:r>
      <w:r w:rsidR="00B420D2" w:rsidRPr="00380ED9">
        <w:rPr>
          <w:bCs w:val="0"/>
          <w:vertAlign w:val="subscript"/>
        </w:rPr>
        <w:t>1</w:t>
      </w:r>
      <w:r w:rsidR="00B420D2" w:rsidRPr="00380ED9">
        <w:rPr>
          <w:bCs w:val="0"/>
        </w:rPr>
        <w:t>’S</w:t>
      </w:r>
      <w:r w:rsidR="00B420D2" w:rsidRPr="00380ED9">
        <w:rPr>
          <w:bCs w:val="0"/>
          <w:vertAlign w:val="subscript"/>
        </w:rPr>
        <w:t>0</w:t>
      </w:r>
      <w:r w:rsidR="00B420D2" w:rsidRPr="00380ED9">
        <w:rPr>
          <w:bCs w:val="0"/>
        </w:rPr>
        <w:t>I</w:t>
      </w:r>
      <w:r w:rsidR="00B420D2" w:rsidRPr="00380ED9">
        <w:rPr>
          <w:bCs w:val="0"/>
          <w:vertAlign w:val="subscript"/>
        </w:rPr>
        <w:t xml:space="preserve">2 </w:t>
      </w:r>
      <w:r w:rsidR="00B420D2" w:rsidRPr="00380ED9">
        <w:rPr>
          <w:bCs w:val="0"/>
        </w:rPr>
        <w:t>+ S</w:t>
      </w:r>
      <w:r w:rsidR="00B420D2" w:rsidRPr="00380ED9">
        <w:rPr>
          <w:bCs w:val="0"/>
          <w:vertAlign w:val="subscript"/>
        </w:rPr>
        <w:t>1</w:t>
      </w:r>
      <w:r w:rsidR="00B420D2" w:rsidRPr="00380ED9">
        <w:rPr>
          <w:bCs w:val="0"/>
        </w:rPr>
        <w:t>S</w:t>
      </w:r>
      <w:r w:rsidR="00B420D2" w:rsidRPr="00380ED9">
        <w:rPr>
          <w:bCs w:val="0"/>
          <w:vertAlign w:val="subscript"/>
        </w:rPr>
        <w:t>0</w:t>
      </w:r>
      <w:r w:rsidR="00B420D2" w:rsidRPr="00380ED9">
        <w:rPr>
          <w:bCs w:val="0"/>
        </w:rPr>
        <w:t>I</w:t>
      </w:r>
      <w:r w:rsidR="00380ED9" w:rsidRPr="00380ED9">
        <w:rPr>
          <w:bCs w:val="0"/>
          <w:vertAlign w:val="subscript"/>
        </w:rPr>
        <w:t>3</w:t>
      </w:r>
    </w:p>
    <w:p w14:paraId="76836A7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5A5DA21" w14:textId="2ED3A18F" w:rsidR="004A200E" w:rsidRPr="00084682" w:rsidRDefault="00084682" w:rsidP="004A200E">
      <w:pPr>
        <w:spacing w:line="360" w:lineRule="auto"/>
        <w:jc w:val="both"/>
        <w:rPr>
          <w:b w:val="0"/>
        </w:rPr>
      </w:pPr>
      <w:r w:rsidRPr="00084682">
        <w:rPr>
          <w:b w:val="0"/>
          <w:noProof/>
          <w:lang w:val="vi-VN"/>
        </w:rPr>
        <w:drawing>
          <wp:inline distT="0" distB="0" distL="0" distR="0" wp14:anchorId="6241ACC2" wp14:editId="0C8D7222">
            <wp:extent cx="3219899" cy="1609950"/>
            <wp:effectExtent l="0" t="0" r="0" b="9525"/>
            <wp:docPr id="116094921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949214" name="Picture 1" descr="A diagram of a circui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E004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7873276E" w14:textId="129714A5" w:rsidR="004A200E" w:rsidRDefault="00084682" w:rsidP="004A200E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output Y is based on the input </w:t>
      </w:r>
      <w:r w:rsidRPr="008333D0">
        <w:rPr>
          <w:b w:val="0"/>
        </w:rPr>
        <w:t>S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S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2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3</w:t>
      </w:r>
      <w:r w:rsidR="0015371B">
        <w:rPr>
          <w:b w:val="0"/>
          <w:vertAlign w:val="subscript"/>
        </w:rPr>
        <w:t xml:space="preserve"> </w:t>
      </w:r>
      <w:r w:rsidR="0015371B">
        <w:rPr>
          <w:b w:val="0"/>
        </w:rPr>
        <w:t>when turn on the I0 the light is on.</w:t>
      </w:r>
      <w:r w:rsidR="00F34097">
        <w:rPr>
          <w:b w:val="0"/>
        </w:rPr>
        <w:tab/>
      </w:r>
    </w:p>
    <w:p w14:paraId="5D9E99B0" w14:textId="287AE58E" w:rsidR="008333D0" w:rsidRDefault="008333D0" w:rsidP="004A200E">
      <w:pPr>
        <w:spacing w:line="360" w:lineRule="auto"/>
        <w:jc w:val="both"/>
        <w:rPr>
          <w:b w:val="0"/>
        </w:rPr>
      </w:pPr>
    </w:p>
    <w:p w14:paraId="660090E1" w14:textId="0FFAB3A2" w:rsidR="008333D0" w:rsidRPr="0026624F" w:rsidRDefault="008333D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8B644B">
        <w:rPr>
          <w:bCs w:val="0"/>
        </w:rPr>
        <w:t xml:space="preserve">. </w:t>
      </w:r>
      <w:r w:rsidRPr="008333D0">
        <w:rPr>
          <w:bCs w:val="0"/>
        </w:rPr>
        <w:t>Design 4-to-1 MU</w:t>
      </w:r>
      <w:r>
        <w:rPr>
          <w:bCs w:val="0"/>
        </w:rPr>
        <w:t xml:space="preserve">X </w:t>
      </w:r>
      <w:r w:rsidRPr="009C76A1">
        <w:rPr>
          <w:bCs w:val="0"/>
        </w:rPr>
        <w:t xml:space="preserve">using </w:t>
      </w:r>
      <w:r>
        <w:rPr>
          <w:bCs w:val="0"/>
        </w:rPr>
        <w:t xml:space="preserve">3 </w:t>
      </w:r>
      <w:r w:rsidRPr="004640F5">
        <w:t>MUX</w:t>
      </w:r>
      <w:r>
        <w:t xml:space="preserve"> </w:t>
      </w:r>
      <w:r w:rsidRPr="004640F5">
        <w:t>2</w:t>
      </w:r>
      <w:r>
        <w:t>-</w:t>
      </w:r>
      <w:r w:rsidRPr="004640F5">
        <w:t>1</w:t>
      </w:r>
      <w:r>
        <w:rPr>
          <w:bCs w:val="0"/>
        </w:rPr>
        <w:t>.</w:t>
      </w:r>
    </w:p>
    <w:p w14:paraId="67B1A883" w14:textId="5B1602C4" w:rsidR="008333D0" w:rsidRPr="008175B0" w:rsidRDefault="008333D0" w:rsidP="008333D0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59A91AB" w14:textId="56729F7D" w:rsidR="008333D0" w:rsidRDefault="008175B0" w:rsidP="008333D0">
      <w:pPr>
        <w:spacing w:line="360" w:lineRule="auto"/>
        <w:jc w:val="both"/>
        <w:rPr>
          <w:b w:val="0"/>
        </w:rPr>
      </w:pPr>
      <w:r w:rsidRPr="008175B0">
        <w:rPr>
          <w:b w:val="0"/>
          <w:noProof/>
        </w:rPr>
        <w:drawing>
          <wp:inline distT="0" distB="0" distL="0" distR="0" wp14:anchorId="065D5C13" wp14:editId="46A1FA53">
            <wp:extent cx="5620534" cy="3400900"/>
            <wp:effectExtent l="0" t="0" r="0" b="9525"/>
            <wp:docPr id="480705458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705458" name="Picture 1" descr="A computer screen shot of a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0C10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7C828B77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372D4346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5E7AB5C3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0DC552A7" w14:textId="666E2812" w:rsidR="008333D0" w:rsidRDefault="008333D0" w:rsidP="00D16A43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2F66DF3A" w14:textId="4C2E3B96" w:rsidR="008333D0" w:rsidRDefault="00D16A43" w:rsidP="004A200E">
      <w:pPr>
        <w:spacing w:line="360" w:lineRule="auto"/>
        <w:jc w:val="both"/>
        <w:rPr>
          <w:b w:val="0"/>
        </w:rPr>
      </w:pPr>
      <w:r>
        <w:rPr>
          <w:rStyle w:val="fontstyle01"/>
        </w:rPr>
        <w:t>The results of designing a 4-to-1 MUX using three 2-to-1 MUXs are as expected. The truth table correctly represents the functionality of a 4-to-1 MUX, where the combination of the selection lines S1 and S0 determine which input (I0, I1, I2, I3) is passed to the output.</w:t>
      </w:r>
    </w:p>
    <w:p w14:paraId="2CC21987" w14:textId="2D5A2C6E" w:rsidR="008333D0" w:rsidRDefault="008333D0" w:rsidP="004A200E">
      <w:pPr>
        <w:spacing w:line="360" w:lineRule="auto"/>
        <w:jc w:val="both"/>
        <w:rPr>
          <w:b w:val="0"/>
        </w:rPr>
      </w:pPr>
    </w:p>
    <w:p w14:paraId="760DFFF0" w14:textId="4B43B181" w:rsidR="008333D0" w:rsidRPr="008B644B" w:rsidRDefault="008333D0" w:rsidP="008333D0">
      <w:pPr>
        <w:spacing w:line="360" w:lineRule="auto"/>
        <w:jc w:val="both"/>
        <w:rPr>
          <w:bCs w:val="0"/>
        </w:rPr>
      </w:pPr>
    </w:p>
    <w:p w14:paraId="122094C6" w14:textId="28F7CA3E" w:rsidR="008333D0" w:rsidRDefault="00C91F8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 xml:space="preserve">2. Investigate </w:t>
      </w:r>
      <w:r w:rsidR="008333D0" w:rsidRPr="008333D0">
        <w:rPr>
          <w:bCs w:val="0"/>
        </w:rPr>
        <w:t>IC 8-to-1 Multiplexer (74</w:t>
      </w:r>
      <w:r w:rsidR="003E36B3">
        <w:rPr>
          <w:bCs w:val="0"/>
        </w:rPr>
        <w:t>HC</w:t>
      </w:r>
      <w:r w:rsidR="008333D0" w:rsidRPr="008333D0">
        <w:rPr>
          <w:bCs w:val="0"/>
        </w:rPr>
        <w:t>151)</w:t>
      </w:r>
    </w:p>
    <w:p w14:paraId="77675060" w14:textId="3AFB0743" w:rsidR="008333D0" w:rsidRDefault="000B718F" w:rsidP="008333D0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45386952" w14:textId="0599AD28" w:rsidR="008333D0" w:rsidRDefault="008333D0" w:rsidP="008333D0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575EDB22" wp14:editId="3898E630">
            <wp:extent cx="3048000" cy="16054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97" cy="161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BBFA9" w14:textId="2CC3111D" w:rsidR="000B718F" w:rsidRPr="004640F5" w:rsidRDefault="000B718F" w:rsidP="000B718F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Figure 2. </w:t>
      </w:r>
      <w:r w:rsidRPr="000B718F">
        <w:rPr>
          <w:sz w:val="26"/>
          <w:szCs w:val="26"/>
        </w:rPr>
        <w:t>IC 8-to-1 Multiplexer (74</w:t>
      </w:r>
      <w:r w:rsidR="003E36B3">
        <w:rPr>
          <w:sz w:val="26"/>
          <w:szCs w:val="26"/>
        </w:rPr>
        <w:t>HC</w:t>
      </w:r>
      <w:r w:rsidRPr="000B718F">
        <w:rPr>
          <w:sz w:val="26"/>
          <w:szCs w:val="26"/>
        </w:rPr>
        <w:t>151)</w:t>
      </w:r>
    </w:p>
    <w:p w14:paraId="4B67AE1D" w14:textId="4F3DE427" w:rsidR="009A448C" w:rsidRDefault="009A448C" w:rsidP="009A448C">
      <w:pPr>
        <w:spacing w:line="360" w:lineRule="auto"/>
        <w:jc w:val="both"/>
        <w:rPr>
          <w:b w:val="0"/>
        </w:rPr>
      </w:pPr>
    </w:p>
    <w:p w14:paraId="44CC1434" w14:textId="0C739320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2 outputs are connected by using LEDs.</w:t>
      </w:r>
    </w:p>
    <w:p w14:paraId="642FDCD0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 w14:paraId="1B37142C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 w14:paraId="77E0221F" w14:textId="6C8A0322" w:rsidR="009A448C" w:rsidRDefault="009A448C" w:rsidP="009A448C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736"/>
        <w:gridCol w:w="787"/>
        <w:gridCol w:w="810"/>
        <w:gridCol w:w="990"/>
        <w:gridCol w:w="990"/>
      </w:tblGrid>
      <w:tr w:rsidR="00072E10" w14:paraId="5D8B3980" w14:textId="77777777" w:rsidTr="00072E10">
        <w:trPr>
          <w:trHeight w:val="350"/>
          <w:jc w:val="center"/>
        </w:trPr>
        <w:tc>
          <w:tcPr>
            <w:tcW w:w="29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AE614" w14:textId="579D36C5" w:rsidR="00072E10" w:rsidRPr="00072E10" w:rsidRDefault="00072E10">
            <w:pPr>
              <w:jc w:val="center"/>
            </w:pPr>
            <w:r>
              <w:t>INPUT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87F5F" w14:textId="3EDFB95D" w:rsidR="00072E10" w:rsidRPr="00072E10" w:rsidRDefault="00072E10">
            <w:pPr>
              <w:jc w:val="center"/>
            </w:pPr>
            <w:r>
              <w:t>OUTPUT</w:t>
            </w:r>
          </w:p>
        </w:tc>
      </w:tr>
      <w:tr w:rsidR="00072E10" w14:paraId="2179DF44" w14:textId="77777777" w:rsidTr="00072E10">
        <w:trPr>
          <w:trHeight w:val="350"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3B95A" w14:textId="7316BBBF" w:rsidR="00072E10" w:rsidRPr="00072E10" w:rsidRDefault="00072E10">
            <w:pPr>
              <w:jc w:val="center"/>
            </w:pPr>
            <w:r w:rsidRPr="00072E10">
              <w:t>S2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A6219" w14:textId="4F4449D4" w:rsidR="00072E10" w:rsidRPr="00072E10" w:rsidRDefault="00072E10">
            <w:pPr>
              <w:jc w:val="center"/>
            </w:pPr>
            <w:r w:rsidRPr="00072E10">
              <w:t>S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3FF5" w14:textId="39C35E6D" w:rsidR="00072E10" w:rsidRPr="00072E10" w:rsidRDefault="00072E10">
            <w:pPr>
              <w:jc w:val="center"/>
            </w:pPr>
            <w:r w:rsidRPr="00072E10">
              <w:t>S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2E8" w14:textId="170A5152" w:rsidR="00072E10" w:rsidRPr="00072E10" w:rsidRDefault="00072E10">
            <w:pPr>
              <w:jc w:val="center"/>
            </w:pPr>
            <w:r w:rsidRPr="00072E10">
              <w:t>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F3793" w14:textId="01DE627A" w:rsidR="00072E10" w:rsidRPr="00072E10" w:rsidRDefault="00072E10">
            <w:pPr>
              <w:jc w:val="center"/>
            </w:pPr>
            <w:r w:rsidRPr="00072E10">
              <w:t>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E348" w14:textId="64C65CD1" w:rsidR="00072E10" w:rsidRPr="00072E10" w:rsidRDefault="00000000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Cs/>
                      </w:rPr>
                      <m:t>Y</m:t>
                    </m:r>
                  </m:e>
                </m:acc>
              </m:oMath>
            </m:oMathPara>
          </w:p>
        </w:tc>
      </w:tr>
      <w:tr w:rsidR="00072E10" w14:paraId="70DF2CB2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F869" w14:textId="16BD8AE1" w:rsidR="00072E10" w:rsidRPr="00876FC9" w:rsidRDefault="00072E10">
            <w:pPr>
              <w:jc w:val="center"/>
              <w:rPr>
                <w:b w:val="0"/>
                <w:bCs w:val="0"/>
                <w:color w:val="FF0000"/>
              </w:rPr>
            </w:pPr>
            <w:r w:rsidRPr="00876FC9">
              <w:rPr>
                <w:b w:val="0"/>
                <w:bCs w:val="0"/>
                <w:color w:val="FF000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C3A2" w14:textId="0085A738" w:rsidR="00072E10" w:rsidRPr="00876FC9" w:rsidRDefault="00072E10">
            <w:pPr>
              <w:jc w:val="center"/>
              <w:rPr>
                <w:b w:val="0"/>
                <w:bCs w:val="0"/>
                <w:color w:val="FF0000"/>
              </w:rPr>
            </w:pPr>
            <w:r w:rsidRPr="00876FC9">
              <w:rPr>
                <w:b w:val="0"/>
                <w:bCs w:val="0"/>
                <w:color w:val="FF000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8D7" w14:textId="226CBBC7" w:rsidR="00072E10" w:rsidRPr="00876FC9" w:rsidRDefault="00072E10">
            <w:pPr>
              <w:jc w:val="center"/>
              <w:rPr>
                <w:b w:val="0"/>
                <w:bCs w:val="0"/>
                <w:color w:val="FF0000"/>
              </w:rPr>
            </w:pPr>
            <w:r w:rsidRPr="00876FC9">
              <w:rPr>
                <w:b w:val="0"/>
                <w:bCs w:val="0"/>
                <w:color w:val="FF000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BE36" w14:textId="406C901E" w:rsidR="00072E10" w:rsidRPr="00876FC9" w:rsidRDefault="00072E10">
            <w:pPr>
              <w:jc w:val="center"/>
              <w:rPr>
                <w:b w:val="0"/>
                <w:bCs w:val="0"/>
                <w:color w:val="FF0000"/>
              </w:rPr>
            </w:pPr>
            <w:r w:rsidRPr="00876FC9">
              <w:rPr>
                <w:b w:val="0"/>
                <w:bCs w:val="0"/>
                <w:color w:val="FF000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EF78" w14:textId="1FE1B78A" w:rsidR="00072E10" w:rsidRPr="00876FC9" w:rsidRDefault="00072E10">
            <w:pPr>
              <w:jc w:val="center"/>
              <w:rPr>
                <w:b w:val="0"/>
                <w:bCs w:val="0"/>
                <w:color w:val="FF0000"/>
              </w:rPr>
            </w:pPr>
            <w:r w:rsidRPr="00876FC9">
              <w:rPr>
                <w:b w:val="0"/>
                <w:bCs w:val="0"/>
                <w:color w:val="FF000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89DC" w14:textId="314AE2D4" w:rsidR="00072E10" w:rsidRPr="00876FC9" w:rsidRDefault="00072E10">
            <w:pPr>
              <w:jc w:val="center"/>
              <w:rPr>
                <w:b w:val="0"/>
                <w:bCs w:val="0"/>
                <w:color w:val="FF0000"/>
              </w:rPr>
            </w:pPr>
            <w:r w:rsidRPr="00876FC9">
              <w:rPr>
                <w:b w:val="0"/>
                <w:bCs w:val="0"/>
                <w:color w:val="FF0000"/>
              </w:rPr>
              <w:t>1</w:t>
            </w:r>
          </w:p>
        </w:tc>
      </w:tr>
      <w:tr w:rsidR="005B4981" w14:paraId="71E9369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9D07" w14:textId="372BCD87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EF2D5" w14:textId="4B8610FB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8E54" w14:textId="2232240F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E1CB" w14:textId="3FE0EA5E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7906E" w14:textId="23F2C9F3" w:rsidR="005B4981" w:rsidRPr="002C58E7" w:rsidRDefault="005B4981" w:rsidP="005B4981">
            <w:pPr>
              <w:jc w:val="center"/>
            </w:pPr>
            <w:r w:rsidRPr="002C58E7">
              <w:t>I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8FED" w14:textId="4D4A0BB7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7</w:t>
            </w:r>
          </w:p>
        </w:tc>
      </w:tr>
      <w:tr w:rsidR="005B4981" w14:paraId="765BF0AD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3597" w14:textId="2678935B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9E54" w14:textId="714645AC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1A009" w14:textId="789E0F64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307F" w14:textId="328BFA02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4592" w14:textId="012301C4" w:rsidR="005B4981" w:rsidRPr="002C58E7" w:rsidRDefault="005B4981" w:rsidP="005B4981">
            <w:pPr>
              <w:jc w:val="center"/>
            </w:pPr>
            <w:r w:rsidRPr="002C58E7">
              <w:t>I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C4FC" w14:textId="031518CF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6</w:t>
            </w:r>
          </w:p>
        </w:tc>
      </w:tr>
      <w:tr w:rsidR="005B4981" w14:paraId="3AB519B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134F" w14:textId="7AB9BF54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9E49" w14:textId="2FEBC52E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70F2A" w14:textId="62C15527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DA463" w14:textId="3F02DABF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873C" w14:textId="3162EE42" w:rsidR="005B4981" w:rsidRPr="002C58E7" w:rsidRDefault="005B4981" w:rsidP="005B4981">
            <w:pPr>
              <w:jc w:val="center"/>
            </w:pPr>
            <w:r w:rsidRPr="002C58E7">
              <w:t>I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5D2D4" w14:textId="5BAC4506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5</w:t>
            </w:r>
          </w:p>
        </w:tc>
      </w:tr>
      <w:tr w:rsidR="005B4981" w14:paraId="5EFAD67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73D2B" w14:textId="42EDFF56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785B" w14:textId="02F84C8F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1DD1" w14:textId="2DECB3AD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49DD6" w14:textId="6B8E97D1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0563" w14:textId="3421F322" w:rsidR="005B4981" w:rsidRPr="002C58E7" w:rsidRDefault="005B4981" w:rsidP="005B4981">
            <w:pPr>
              <w:jc w:val="center"/>
            </w:pPr>
            <w:r w:rsidRPr="002C58E7">
              <w:t>I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4FCD" w14:textId="1F5A8BFF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4</w:t>
            </w:r>
          </w:p>
        </w:tc>
      </w:tr>
      <w:tr w:rsidR="005B4981" w14:paraId="1982CBE7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6E76" w14:textId="3F696FF7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94A9" w14:textId="0A9DAB12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F189" w14:textId="6CB5CD03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DBF3" w14:textId="5863233D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C229" w14:textId="698929AA" w:rsidR="005B4981" w:rsidRPr="002C58E7" w:rsidRDefault="005B4981" w:rsidP="005B4981">
            <w:pPr>
              <w:jc w:val="center"/>
            </w:pPr>
            <w:r w:rsidRPr="002C58E7">
              <w:t>I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652D" w14:textId="3A9FE591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3</w:t>
            </w:r>
          </w:p>
        </w:tc>
      </w:tr>
      <w:tr w:rsidR="005B4981" w14:paraId="0B20F7CE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096D" w14:textId="4AF93BE2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7065" w14:textId="5DB88FF5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F8558" w14:textId="1586CBC7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52B7" w14:textId="6E4BADCE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E3D2" w14:textId="01774C9F" w:rsidR="005B4981" w:rsidRPr="002C58E7" w:rsidRDefault="005B4981" w:rsidP="005B4981">
            <w:pPr>
              <w:jc w:val="center"/>
            </w:pPr>
            <w:r w:rsidRPr="002C58E7">
              <w:t>I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BEB7" w14:textId="03CED276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2</w:t>
            </w:r>
          </w:p>
        </w:tc>
      </w:tr>
      <w:tr w:rsidR="005B4981" w14:paraId="1016B346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F545C" w14:textId="567B2F2F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FB94" w14:textId="0C77803E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3269" w14:textId="6F44431E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B139" w14:textId="68579F16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94" w14:textId="525C5F20" w:rsidR="005B4981" w:rsidRPr="002C58E7" w:rsidRDefault="005B4981" w:rsidP="005B4981">
            <w:pPr>
              <w:jc w:val="center"/>
            </w:pPr>
            <w:r w:rsidRPr="002C58E7">
              <w:t>I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B3BE" w14:textId="5489B8BA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1</w:t>
            </w:r>
          </w:p>
        </w:tc>
      </w:tr>
      <w:tr w:rsidR="005B4981" w14:paraId="3EAED3C8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434B" w14:textId="4ECDEEFF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7D4B" w14:textId="5F7F7156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59969" w14:textId="28CFCE16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31F4" w14:textId="047EF486" w:rsidR="005B4981" w:rsidRPr="00072E10" w:rsidRDefault="005B4981" w:rsidP="005B4981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1561" w14:textId="4C1C957F" w:rsidR="005B4981" w:rsidRPr="002C58E7" w:rsidRDefault="005B4981" w:rsidP="005B4981">
            <w:pPr>
              <w:jc w:val="center"/>
            </w:pPr>
            <w:r w:rsidRPr="002C58E7">
              <w:t>I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7BF" w14:textId="58CD4106" w:rsidR="005B4981" w:rsidRPr="002C58E7" w:rsidRDefault="005B4981" w:rsidP="005B4981">
            <w:pPr>
              <w:jc w:val="center"/>
            </w:pPr>
            <w:r w:rsidRPr="002C58E7">
              <w:t>I</w:t>
            </w:r>
            <w:r w:rsidR="002C58E7" w:rsidRPr="002C58E7">
              <w:t>0</w:t>
            </w:r>
          </w:p>
        </w:tc>
      </w:tr>
    </w:tbl>
    <w:p w14:paraId="3DCC14AC" w14:textId="362F28C7" w:rsidR="00072E10" w:rsidRDefault="00C91F80" w:rsidP="009A448C">
      <w:pPr>
        <w:spacing w:line="360" w:lineRule="auto"/>
        <w:jc w:val="both"/>
        <w:rPr>
          <w:b w:val="0"/>
        </w:rPr>
      </w:pPr>
      <w:r>
        <w:rPr>
          <w:b w:val="0"/>
        </w:rPr>
        <w:t xml:space="preserve"> </w:t>
      </w:r>
    </w:p>
    <w:p w14:paraId="41885A87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7A45B362" w14:textId="32AF2416" w:rsidR="00072E10" w:rsidRPr="00F31BEC" w:rsidRDefault="00F31BEC" w:rsidP="00072E10">
      <w:pPr>
        <w:spacing w:line="360" w:lineRule="auto"/>
        <w:jc w:val="both"/>
        <w:rPr>
          <w:b w:val="0"/>
        </w:rPr>
      </w:pPr>
      <w:r w:rsidRPr="00F31BEC">
        <w:rPr>
          <w:b w:val="0"/>
          <w:noProof/>
          <w:lang w:val="vi-VN"/>
        </w:rPr>
        <w:drawing>
          <wp:inline distT="0" distB="0" distL="0" distR="0" wp14:anchorId="5CB6B1C9" wp14:editId="67CF5238">
            <wp:extent cx="5191850" cy="5830114"/>
            <wp:effectExtent l="0" t="0" r="8890" b="0"/>
            <wp:docPr id="503530026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530026" name="Picture 1" descr="A diagram of a circuit boa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583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FB800" w14:textId="77777777" w:rsidR="00072E10" w:rsidRDefault="00072E10" w:rsidP="00072E10">
      <w:pPr>
        <w:spacing w:line="360" w:lineRule="auto"/>
        <w:jc w:val="both"/>
        <w:rPr>
          <w:b w:val="0"/>
        </w:rPr>
      </w:pPr>
    </w:p>
    <w:p w14:paraId="1342CC84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04ACA8BE" w14:textId="61044496" w:rsidR="00072E10" w:rsidRPr="00481366" w:rsidRDefault="00481366" w:rsidP="00072E10">
      <w:pPr>
        <w:spacing w:line="360" w:lineRule="auto"/>
        <w:rPr>
          <w:bCs w:val="0"/>
        </w:rPr>
      </w:pPr>
      <w:r w:rsidRPr="00481366">
        <w:rPr>
          <w:bCs w:val="0"/>
        </w:rPr>
        <w:t>An 8-to-1 multiplexer consists of eight data inputs I0 through I7, three input select lines S0 through S2 and a single output line Y. Depending on the select lines combinations, multiplexer selects the inputs.</w:t>
      </w:r>
    </w:p>
    <w:p w14:paraId="1BF981C3" w14:textId="4DF3DE5F" w:rsidR="00C91F80" w:rsidRDefault="00C91F80" w:rsidP="00072E10">
      <w:pPr>
        <w:spacing w:line="360" w:lineRule="auto"/>
        <w:rPr>
          <w:b w:val="0"/>
        </w:rPr>
      </w:pPr>
    </w:p>
    <w:p w14:paraId="1FA6B5C2" w14:textId="5A38789E" w:rsidR="00C91F80" w:rsidRPr="00C91F80" w:rsidRDefault="00C91F80" w:rsidP="00072E10">
      <w:pPr>
        <w:spacing w:line="360" w:lineRule="auto"/>
        <w:rPr>
          <w:bCs w:val="0"/>
        </w:rPr>
      </w:pPr>
      <w:r>
        <w:rPr>
          <w:bCs w:val="0"/>
        </w:rPr>
        <w:t xml:space="preserve">3. </w:t>
      </w:r>
      <w:r w:rsidRPr="00C91F80">
        <w:rPr>
          <w:bCs w:val="0"/>
        </w:rPr>
        <w:t>Implement the 3-variable logic function using 74HC151</w:t>
      </w:r>
    </w:p>
    <w:p w14:paraId="3112CA7F" w14:textId="5B4BB0FA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lastRenderedPageBreak/>
        <w:t xml:space="preserve">- Implement Boolean expression using IC </w:t>
      </w:r>
      <w:r w:rsidRPr="00C91F80">
        <w:rPr>
          <w:b w:val="0"/>
        </w:rPr>
        <w:t>74HC151</w:t>
      </w:r>
      <w:r>
        <w:rPr>
          <w:b w:val="0"/>
        </w:rPr>
        <w:t>.</w:t>
      </w:r>
    </w:p>
    <w:p w14:paraId="38EF4207" w14:textId="68187631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The data inputs S0, S1, S2 are connected to switches.</w:t>
      </w:r>
    </w:p>
    <w:p w14:paraId="153FBD02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Implement the circuit and verify the truth table</w:t>
      </w:r>
    </w:p>
    <w:p w14:paraId="2978801A" w14:textId="77777777" w:rsidR="00C91F80" w:rsidRDefault="00C91F80" w:rsidP="00072E10">
      <w:pPr>
        <w:spacing w:line="360" w:lineRule="auto"/>
        <w:rPr>
          <w:b w:val="0"/>
          <w:bCs w:val="0"/>
        </w:rPr>
      </w:pPr>
    </w:p>
    <w:p w14:paraId="1DC1C478" w14:textId="69E7070B" w:rsidR="00C91F80" w:rsidRPr="00C91F80" w:rsidRDefault="00C91F80" w:rsidP="00072E10">
      <w:pPr>
        <w:spacing w:line="360" w:lineRule="auto"/>
      </w:pPr>
      <w: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) 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(1,3,5,6)</m:t>
            </m:r>
          </m:e>
        </m:nary>
      </m:oMath>
    </w:p>
    <w:p w14:paraId="6A667F47" w14:textId="77777777" w:rsidR="00C91F80" w:rsidRDefault="00C91F80" w:rsidP="00C91F8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FC95E84" w14:textId="0B4E161E" w:rsidR="00C91F80" w:rsidRPr="00264798" w:rsidRDefault="00381D3E" w:rsidP="00072E10">
      <w:pPr>
        <w:spacing w:line="360" w:lineRule="auto"/>
        <w:rPr>
          <w:b w:val="0"/>
          <w:bCs w:val="0"/>
        </w:rPr>
      </w:pPr>
      <w:r>
        <w:rPr>
          <w:b w:val="0"/>
          <w:bCs w:val="0"/>
        </w:rPr>
        <w:t xml:space="preserve"> </w:t>
      </w:r>
      <w:r w:rsidR="00264798" w:rsidRPr="00264798">
        <w:rPr>
          <w:b w:val="0"/>
          <w:bCs w:val="0"/>
          <w:noProof/>
        </w:rPr>
        <w:drawing>
          <wp:inline distT="0" distB="0" distL="0" distR="0" wp14:anchorId="1195B211" wp14:editId="0EA0CE64">
            <wp:extent cx="5760720" cy="5163820"/>
            <wp:effectExtent l="0" t="0" r="0" b="0"/>
            <wp:docPr id="846027699" name="Picture 1" descr="A computer screen shot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027699" name="Picture 1" descr="A computer screen shot of a circui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7D808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604D8658" w14:textId="0A8635D9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CCDCE23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03F685E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6EE7901" w14:textId="05A4C268" w:rsidR="00C91F80" w:rsidRDefault="00C91F80" w:rsidP="00072E10">
      <w:pPr>
        <w:spacing w:line="360" w:lineRule="auto"/>
        <w:rPr>
          <w:b w:val="0"/>
          <w:bCs w:val="0"/>
        </w:rPr>
      </w:pPr>
    </w:p>
    <w:p w14:paraId="54F20796" w14:textId="77777777" w:rsidR="0029756D" w:rsidRPr="0029756D" w:rsidRDefault="0029756D" w:rsidP="00072E10">
      <w:pPr>
        <w:spacing w:line="360" w:lineRule="auto"/>
        <w:rPr>
          <w:b w:val="0"/>
          <w:bCs w:val="0"/>
        </w:rPr>
      </w:pPr>
    </w:p>
    <w:p w14:paraId="737EC384" w14:textId="1A4093D0" w:rsidR="00C91F80" w:rsidRPr="00C91F80" w:rsidRDefault="00C91F80" w:rsidP="00C91F80">
      <w:pPr>
        <w:spacing w:line="360" w:lineRule="auto"/>
        <w:rPr>
          <w:lang w:val="vi-VN"/>
        </w:rPr>
      </w:pPr>
      <w:r w:rsidRPr="00C91F80">
        <w:rPr>
          <w:lang w:val="vi-VN"/>
        </w:rPr>
        <w:t xml:space="preserve">b. </w:t>
      </w:r>
      <m:oMath>
        <m:r>
          <m:rPr>
            <m:sty m:val="bi"/>
          </m:rPr>
          <w:rPr>
            <w:rFonts w:ascii="Cambria Math" w:hAnsi="Cambria Math"/>
            <w:lang w:val="vi-VN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) 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 xml:space="preserve"> </m:t>
            </m:r>
          </m:sup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(2,3,4,7)</m:t>
            </m:r>
          </m:e>
        </m:nary>
      </m:oMath>
    </w:p>
    <w:p w14:paraId="611F981C" w14:textId="77777777" w:rsidR="00C91F80" w:rsidRDefault="00C91F80" w:rsidP="00C91F8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639FEB3B" w14:textId="6D023BAA" w:rsidR="00C91F80" w:rsidRPr="00AB210A" w:rsidRDefault="00AB210A" w:rsidP="00072E10">
      <w:pPr>
        <w:spacing w:line="360" w:lineRule="auto"/>
        <w:rPr>
          <w:b w:val="0"/>
          <w:bCs w:val="0"/>
        </w:rPr>
      </w:pPr>
      <w:r w:rsidRPr="00AB210A">
        <w:rPr>
          <w:b w:val="0"/>
          <w:bCs w:val="0"/>
          <w:noProof/>
          <w:lang w:val="vi-VN"/>
        </w:rPr>
        <w:drawing>
          <wp:inline distT="0" distB="0" distL="0" distR="0" wp14:anchorId="32AABF53" wp14:editId="5B7A9DA1">
            <wp:extent cx="4315427" cy="4172532"/>
            <wp:effectExtent l="0" t="0" r="9525" b="0"/>
            <wp:docPr id="1298023242" name="Picture 1" descr="A computer screen shot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023242" name="Picture 1" descr="A computer screen shot of a circui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1BBF7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A8C053C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FB63C24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BF17083" w14:textId="1876102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4569BB6" w14:textId="09A04C0B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68088B8" w14:textId="65D74F90" w:rsidR="00C91F80" w:rsidRPr="00C91F80" w:rsidRDefault="00C91F80" w:rsidP="00C91F80">
      <w:pPr>
        <w:spacing w:line="360" w:lineRule="auto"/>
        <w:rPr>
          <w:bCs w:val="0"/>
        </w:rPr>
      </w:pPr>
      <w:r>
        <w:rPr>
          <w:bCs w:val="0"/>
        </w:rPr>
        <w:t xml:space="preserve">4. </w:t>
      </w:r>
      <w:r w:rsidRPr="00C91F80">
        <w:rPr>
          <w:bCs w:val="0"/>
        </w:rPr>
        <w:t xml:space="preserve">Implement the </w:t>
      </w:r>
      <w:r>
        <w:rPr>
          <w:bCs w:val="0"/>
        </w:rPr>
        <w:t>4</w:t>
      </w:r>
      <w:r w:rsidRPr="00C91F80">
        <w:rPr>
          <w:bCs w:val="0"/>
        </w:rPr>
        <w:t>-variable logic function using 74HC151</w:t>
      </w:r>
    </w:p>
    <w:p w14:paraId="5E228332" w14:textId="1B5818E6" w:rsidR="00C91F80" w:rsidRPr="000B718F" w:rsidRDefault="000B718F" w:rsidP="00C91F80">
      <w:pPr>
        <w:spacing w:line="360" w:lineRule="auto"/>
      </w:pPr>
      <w:r w:rsidRPr="000B718F">
        <w:t xml:space="preserve">a. </w:t>
      </w:r>
      <w:r w:rsidR="00C91F80" w:rsidRPr="000B718F">
        <w:t>Implement the connected diagram</w:t>
      </w:r>
      <w:r w:rsidRPr="000B718F">
        <w:t xml:space="preserve"> using 74HC151</w:t>
      </w:r>
      <w:r w:rsidR="00C91F80" w:rsidRPr="000B718F">
        <w:t>.</w:t>
      </w:r>
    </w:p>
    <w:p w14:paraId="33C251EB" w14:textId="54571AD5" w:rsidR="000B718F" w:rsidRPr="000B718F" w:rsidRDefault="000B718F" w:rsidP="00C91F80">
      <w:pPr>
        <w:spacing w:line="360" w:lineRule="auto"/>
        <w:rPr>
          <w:b w:val="0"/>
        </w:rPr>
      </w:pPr>
      <w:r>
        <w:rPr>
          <w:b w:val="0"/>
        </w:rPr>
        <w:t>Construct the circuit as Figure 3:</w:t>
      </w:r>
    </w:p>
    <w:p w14:paraId="6D100508" w14:textId="3DACCA3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Change the logic levels of the inputs C, B, A.</w:t>
      </w:r>
    </w:p>
    <w:p w14:paraId="55CEB544" w14:textId="17828E9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Observe and make comment on the results.</w:t>
      </w:r>
    </w:p>
    <w:p w14:paraId="4C03CFE5" w14:textId="66597392" w:rsidR="00C91F80" w:rsidRDefault="00C91F80" w:rsidP="00C91F80">
      <w:pPr>
        <w:spacing w:line="360" w:lineRule="auto"/>
        <w:jc w:val="center"/>
        <w:rPr>
          <w:b w:val="0"/>
          <w:bCs w:val="0"/>
          <w:lang w:val="vi-VN"/>
        </w:rPr>
      </w:pPr>
      <w:r>
        <w:rPr>
          <w:b w:val="0"/>
          <w:bCs w:val="0"/>
          <w:noProof/>
          <w:lang w:val="vi-VN"/>
        </w:rPr>
        <w:lastRenderedPageBreak/>
        <w:drawing>
          <wp:inline distT="0" distB="0" distL="0" distR="0" wp14:anchorId="737F905C" wp14:editId="6EF0E172">
            <wp:extent cx="3962400" cy="220303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833" cy="221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CF6B" w14:textId="383881DE" w:rsidR="00C91F80" w:rsidRPr="00C91F80" w:rsidRDefault="000B718F" w:rsidP="00072E10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129EB3FB" w14:textId="279165D6" w:rsidR="00C91F80" w:rsidRPr="000B718F" w:rsidRDefault="00315207" w:rsidP="00072E10">
      <w:pPr>
        <w:spacing w:line="360" w:lineRule="auto"/>
        <w:rPr>
          <w:b w:val="0"/>
          <w:bCs w:val="0"/>
          <w:lang w:val="vi-VN"/>
        </w:rPr>
      </w:pPr>
      <w:r w:rsidRPr="00315207">
        <w:rPr>
          <w:b w:val="0"/>
          <w:bCs w:val="0"/>
          <w:noProof/>
          <w:lang w:val="vi-VN"/>
        </w:rPr>
        <w:drawing>
          <wp:inline distT="0" distB="0" distL="0" distR="0" wp14:anchorId="0FFC8548" wp14:editId="184A7396">
            <wp:extent cx="5760720" cy="5159375"/>
            <wp:effectExtent l="0" t="0" r="0" b="3175"/>
            <wp:docPr id="1764781330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781330" name="Picture 1" descr="A diagram of a circuit boa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5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A3DBC" w14:textId="77777777" w:rsidR="00F85FE8" w:rsidRPr="00315207" w:rsidRDefault="00F85FE8" w:rsidP="00072E10">
      <w:pPr>
        <w:spacing w:line="360" w:lineRule="auto"/>
        <w:rPr>
          <w:b w:val="0"/>
        </w:rPr>
      </w:pPr>
    </w:p>
    <w:p w14:paraId="2EEA6A91" w14:textId="7206FFCF" w:rsidR="000B718F" w:rsidRDefault="000B718F" w:rsidP="00072E10">
      <w:pPr>
        <w:spacing w:line="360" w:lineRule="auto"/>
        <w:rPr>
          <w:b w:val="0"/>
        </w:rPr>
      </w:pPr>
    </w:p>
    <w:p w14:paraId="644F3A70" w14:textId="77777777" w:rsidR="00315207" w:rsidRPr="00315207" w:rsidRDefault="00315207" w:rsidP="00072E10">
      <w:pPr>
        <w:spacing w:line="360" w:lineRule="auto"/>
        <w:rPr>
          <w:b w:val="0"/>
        </w:rPr>
      </w:pPr>
    </w:p>
    <w:p w14:paraId="11909ED0" w14:textId="388CF0F4" w:rsidR="000B718F" w:rsidRPr="00F85FE8" w:rsidRDefault="00F85FE8" w:rsidP="00072E10">
      <w:pPr>
        <w:spacing w:line="360" w:lineRule="auto"/>
        <w:rPr>
          <w:b w:val="0"/>
        </w:rPr>
      </w:pPr>
      <w:r>
        <w:rPr>
          <w:b w:val="0"/>
        </w:rPr>
        <w:lastRenderedPageBreak/>
        <w:t xml:space="preserve">Write down the expression of </w:t>
      </w:r>
      <m:oMath>
        <m:r>
          <m:rPr>
            <m:sty m:val="bi"/>
          </m:rPr>
          <w:rPr>
            <w:rFonts w:ascii="Cambria Math" w:hAnsi="Cambria Math"/>
          </w:rPr>
          <m:t>f(D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)</m:t>
        </m:r>
      </m:oMath>
      <w:r>
        <w:rPr>
          <w:bCs w:val="0"/>
        </w:rPr>
        <w:t xml:space="preserve"> </w:t>
      </w:r>
      <w:r>
        <w:rPr>
          <w:b w:val="0"/>
        </w:rPr>
        <w:t xml:space="preserve">and </w:t>
      </w:r>
      <w:bookmarkStart w:id="2" w:name="_Hlk86051581"/>
      <w:r>
        <w:rPr>
          <w:b w:val="0"/>
        </w:rPr>
        <w:t>make comments on the results</w:t>
      </w:r>
      <w:bookmarkEnd w:id="2"/>
    </w:p>
    <w:p w14:paraId="3A1AE685" w14:textId="33C427E8" w:rsidR="000B718F" w:rsidRDefault="003C6A94" w:rsidP="00072E10">
      <w:pPr>
        <w:spacing w:line="360" w:lineRule="auto"/>
        <w:rPr>
          <w:bCs w:val="0"/>
        </w:rPr>
      </w:pPr>
      <w:r>
        <w:rPr>
          <w:b w:val="0"/>
        </w:rPr>
        <w:t xml:space="preserve">Y =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</m:oMath>
      <w:r>
        <w:rPr>
          <w:bCs w:val="0"/>
        </w:rPr>
        <w:t xml:space="preserve"> +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' </m:t>
        </m:r>
      </m:oMath>
      <w:r>
        <w:rPr>
          <w:bCs w:val="0"/>
        </w:rPr>
        <w:t xml:space="preserve">+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</m:oMath>
      <w:r w:rsidR="00207287">
        <w:rPr>
          <w:bCs w:val="0"/>
        </w:rPr>
        <w:t xml:space="preserve"> +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  <w:r w:rsidR="00207287">
        <w:rPr>
          <w:bCs w:val="0"/>
        </w:rPr>
        <w:t xml:space="preserve"> +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  <w:r w:rsidR="00207287">
        <w:rPr>
          <w:bCs w:val="0"/>
        </w:rPr>
        <w:t xml:space="preserve"> +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  <w:r w:rsidR="00D921B1">
        <w:rPr>
          <w:bCs w:val="0"/>
        </w:rPr>
        <w:t xml:space="preserve"> + </w:t>
      </w:r>
      <m:oMath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D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'</m:t>
        </m:r>
      </m:oMath>
    </w:p>
    <w:p w14:paraId="3F52DE32" w14:textId="77777777" w:rsidR="003C6A94" w:rsidRPr="003C6A94" w:rsidRDefault="003C6A94" w:rsidP="00072E10">
      <w:pPr>
        <w:spacing w:line="360" w:lineRule="auto"/>
        <w:rPr>
          <w:b w:val="0"/>
        </w:rPr>
      </w:pPr>
    </w:p>
    <w:p w14:paraId="44844D1C" w14:textId="2DC15CC2" w:rsidR="00F85FE8" w:rsidRPr="000B718F" w:rsidRDefault="00F85FE8" w:rsidP="00F85FE8">
      <w:pPr>
        <w:spacing w:line="360" w:lineRule="auto"/>
      </w:pPr>
      <w:r>
        <w:t>b</w:t>
      </w:r>
      <w:r w:rsidRPr="000B718F">
        <w:t xml:space="preserve">. Implement </w:t>
      </w:r>
      <w:r w:rsidRPr="00F85FE8">
        <w:t xml:space="preserve">logic </w:t>
      </w:r>
      <w:r>
        <w:t>expression using 74HC151</w:t>
      </w:r>
    </w:p>
    <w:p w14:paraId="4E1C4862" w14:textId="0518CFA9" w:rsidR="00C91F80" w:rsidRDefault="00F85FE8" w:rsidP="009A448C">
      <w:pPr>
        <w:spacing w:line="360" w:lineRule="auto"/>
        <w:jc w:val="both"/>
        <w:rPr>
          <w:b w:val="0"/>
        </w:rPr>
      </w:pPr>
      <w:r>
        <w:rPr>
          <w:b w:val="0"/>
        </w:rPr>
        <w:t>Given the expression:</w:t>
      </w:r>
    </w:p>
    <w:p w14:paraId="23E32BC9" w14:textId="3DB43568" w:rsidR="00F85FE8" w:rsidRPr="00F85FE8" w:rsidRDefault="00F85FE8" w:rsidP="009A448C">
      <w:pPr>
        <w:spacing w:line="360" w:lineRule="auto"/>
        <w:jc w:val="both"/>
        <w:rPr>
          <w:bCs w:val="0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Cs w:val="0"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D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bCs w:val="0"/>
                  <w:i/>
                </w:rPr>
              </m:ctrlP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 xml:space="preserve">=D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571A36F" w14:textId="45F7C305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657866A3" w14:textId="5F51B530" w:rsidR="00F85FE8" w:rsidRPr="00F97276" w:rsidRDefault="00F85FE8" w:rsidP="00F85FE8">
      <w:pPr>
        <w:spacing w:line="360" w:lineRule="auto"/>
        <w:rPr>
          <w:b w:val="0"/>
          <w:bCs w:val="0"/>
        </w:rPr>
      </w:pPr>
      <w:r>
        <w:rPr>
          <w:b w:val="0"/>
          <w:bCs w:val="0"/>
        </w:rPr>
        <w:t xml:space="preserve">Draw the block diagram </w:t>
      </w:r>
    </w:p>
    <w:p w14:paraId="45CC73C5" w14:textId="7E148D6C" w:rsidR="00F85FE8" w:rsidRPr="00F97276" w:rsidRDefault="0089539D" w:rsidP="00F85FE8">
      <w:pPr>
        <w:spacing w:line="360" w:lineRule="auto"/>
        <w:rPr>
          <w:b w:val="0"/>
          <w:bCs w:val="0"/>
        </w:rPr>
      </w:pPr>
      <w:r w:rsidRPr="0089539D">
        <w:rPr>
          <w:b w:val="0"/>
          <w:bCs w:val="0"/>
          <w:noProof/>
          <w:lang w:val="vi-VN"/>
        </w:rPr>
        <w:drawing>
          <wp:inline distT="0" distB="0" distL="0" distR="0" wp14:anchorId="7062B34F" wp14:editId="5BA01141">
            <wp:extent cx="5760720" cy="3075940"/>
            <wp:effectExtent l="0" t="0" r="0" b="0"/>
            <wp:docPr id="190009254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092549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91510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25EB79D3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749422E3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3A74E9B2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64CDB2E9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6578FA51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2DA899F6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522592A8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46ECCF87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56F1E37E" w14:textId="77777777" w:rsidR="00A7038E" w:rsidRDefault="00A7038E" w:rsidP="00F85FE8">
      <w:pPr>
        <w:spacing w:line="360" w:lineRule="auto"/>
        <w:rPr>
          <w:b w:val="0"/>
          <w:bCs w:val="0"/>
        </w:rPr>
      </w:pPr>
    </w:p>
    <w:p w14:paraId="4A153CAC" w14:textId="05E2555F" w:rsidR="00F85FE8" w:rsidRPr="00C91F80" w:rsidRDefault="00F85FE8" w:rsidP="00F85FE8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lastRenderedPageBreak/>
        <w:t>Implement the circuit via simulation software and paste the result in here</w:t>
      </w:r>
    </w:p>
    <w:p w14:paraId="3D47751B" w14:textId="752024C8" w:rsidR="00F85FE8" w:rsidRPr="004629E3" w:rsidRDefault="004629E3" w:rsidP="009A448C">
      <w:pPr>
        <w:spacing w:line="360" w:lineRule="auto"/>
        <w:jc w:val="both"/>
        <w:rPr>
          <w:b w:val="0"/>
        </w:rPr>
      </w:pPr>
      <w:r w:rsidRPr="004629E3">
        <w:rPr>
          <w:b w:val="0"/>
          <w:noProof/>
          <w:lang w:val="vi-VN"/>
        </w:rPr>
        <w:drawing>
          <wp:inline distT="0" distB="0" distL="0" distR="0" wp14:anchorId="1A6D25ED" wp14:editId="6854A307">
            <wp:extent cx="3639058" cy="3639058"/>
            <wp:effectExtent l="0" t="0" r="0" b="0"/>
            <wp:docPr id="102112766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2766" name="Picture 1" descr="A diagram of a circuit boa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B0DF" w14:textId="4AF5F157" w:rsidR="00F85FE8" w:rsidRDefault="00F85FE8" w:rsidP="009A448C">
      <w:pPr>
        <w:spacing w:line="360" w:lineRule="auto"/>
        <w:jc w:val="both"/>
        <w:rPr>
          <w:b w:val="0"/>
        </w:rPr>
      </w:pPr>
      <w:r>
        <w:rPr>
          <w:b w:val="0"/>
        </w:rPr>
        <w:t>M</w:t>
      </w:r>
      <w:r w:rsidRPr="00F85FE8">
        <w:rPr>
          <w:b w:val="0"/>
          <w:lang w:val="vi-VN"/>
        </w:rPr>
        <w:t>ake comments on the results</w:t>
      </w:r>
    </w:p>
    <w:p w14:paraId="33EAE2F7" w14:textId="77777777" w:rsidR="00F97276" w:rsidRPr="00F97276" w:rsidRDefault="00F97276" w:rsidP="00F97276">
      <w:pPr>
        <w:spacing w:line="360" w:lineRule="auto"/>
        <w:jc w:val="both"/>
        <w:rPr>
          <w:b w:val="0"/>
        </w:rPr>
      </w:pPr>
      <w:r w:rsidRPr="00F97276">
        <w:rPr>
          <w:b w:val="0"/>
        </w:rPr>
        <w:t>The 74HC151 is an 8-bit multiplexer with eight binary inputs (I0 to I7), three select</w:t>
      </w:r>
    </w:p>
    <w:p w14:paraId="5511EB81" w14:textId="77777777" w:rsidR="00F97276" w:rsidRPr="00F97276" w:rsidRDefault="00F97276" w:rsidP="00F97276">
      <w:pPr>
        <w:spacing w:line="360" w:lineRule="auto"/>
        <w:jc w:val="both"/>
        <w:rPr>
          <w:b w:val="0"/>
        </w:rPr>
      </w:pPr>
      <w:r w:rsidRPr="00F97276">
        <w:rPr>
          <w:b w:val="0"/>
        </w:rPr>
        <w:t>inputs (S0 to S2) and an enabled input (E). One of the eight binary inputs is selected by</w:t>
      </w:r>
    </w:p>
    <w:p w14:paraId="2B84A289" w14:textId="77777777" w:rsidR="00F97276" w:rsidRPr="00F97276" w:rsidRDefault="00F97276" w:rsidP="00F97276">
      <w:pPr>
        <w:spacing w:line="360" w:lineRule="auto"/>
        <w:jc w:val="both"/>
        <w:rPr>
          <w:b w:val="0"/>
        </w:rPr>
      </w:pPr>
      <w:r w:rsidRPr="00F97276">
        <w:rPr>
          <w:b w:val="0"/>
        </w:rPr>
        <w:t>the select inputs and routed to the complementary outputs (Y and Y). A LOW on E</w:t>
      </w:r>
    </w:p>
    <w:p w14:paraId="287FD055" w14:textId="1A5C201D" w:rsidR="00F97276" w:rsidRPr="00F97276" w:rsidRDefault="00F97276" w:rsidP="00F97276">
      <w:pPr>
        <w:spacing w:line="360" w:lineRule="auto"/>
        <w:jc w:val="both"/>
        <w:rPr>
          <w:b w:val="0"/>
        </w:rPr>
      </w:pPr>
      <w:r w:rsidRPr="00F97276">
        <w:rPr>
          <w:b w:val="0"/>
        </w:rPr>
        <w:t>forces the output Y HIGH.</w:t>
      </w:r>
    </w:p>
    <w:sectPr w:rsidR="00F97276" w:rsidRPr="00F97276" w:rsidSect="00725AD3">
      <w:headerReference w:type="default" r:id="rId19"/>
      <w:footerReference w:type="even" r:id="rId20"/>
      <w:footerReference w:type="default" r:id="rId21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825DA8" w14:textId="77777777" w:rsidR="00756804" w:rsidRDefault="00756804">
      <w:r>
        <w:separator/>
      </w:r>
    </w:p>
  </w:endnote>
  <w:endnote w:type="continuationSeparator" w:id="0">
    <w:p w14:paraId="0E0C2507" w14:textId="77777777" w:rsidR="00756804" w:rsidRDefault="007568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758311" w14:textId="77777777" w:rsidR="00756804" w:rsidRDefault="00756804">
      <w:r>
        <w:separator/>
      </w:r>
    </w:p>
  </w:footnote>
  <w:footnote w:type="continuationSeparator" w:id="0">
    <w:p w14:paraId="1C0C87EA" w14:textId="77777777" w:rsidR="00756804" w:rsidRDefault="007568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37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5403">
    <w:abstractNumId w:val="8"/>
  </w:num>
  <w:num w:numId="2" w16cid:durableId="783115644">
    <w:abstractNumId w:val="12"/>
  </w:num>
  <w:num w:numId="3" w16cid:durableId="352338885">
    <w:abstractNumId w:val="29"/>
  </w:num>
  <w:num w:numId="4" w16cid:durableId="1463965560">
    <w:abstractNumId w:val="27"/>
  </w:num>
  <w:num w:numId="5" w16cid:durableId="1187451426">
    <w:abstractNumId w:val="15"/>
  </w:num>
  <w:num w:numId="6" w16cid:durableId="1901986857">
    <w:abstractNumId w:val="28"/>
  </w:num>
  <w:num w:numId="7" w16cid:durableId="1040547728">
    <w:abstractNumId w:val="23"/>
  </w:num>
  <w:num w:numId="8" w16cid:durableId="1819032256">
    <w:abstractNumId w:val="11"/>
  </w:num>
  <w:num w:numId="9" w16cid:durableId="547955545">
    <w:abstractNumId w:val="16"/>
  </w:num>
  <w:num w:numId="10" w16cid:durableId="1482502760">
    <w:abstractNumId w:val="8"/>
  </w:num>
  <w:num w:numId="11" w16cid:durableId="1240673249">
    <w:abstractNumId w:val="8"/>
  </w:num>
  <w:num w:numId="12" w16cid:durableId="287324138">
    <w:abstractNumId w:val="8"/>
  </w:num>
  <w:num w:numId="13" w16cid:durableId="289433230">
    <w:abstractNumId w:val="8"/>
  </w:num>
  <w:num w:numId="14" w16cid:durableId="331420231">
    <w:abstractNumId w:val="8"/>
  </w:num>
  <w:num w:numId="15" w16cid:durableId="2112583934">
    <w:abstractNumId w:val="8"/>
  </w:num>
  <w:num w:numId="16" w16cid:durableId="1084570053">
    <w:abstractNumId w:val="26"/>
  </w:num>
  <w:num w:numId="17" w16cid:durableId="1842424676">
    <w:abstractNumId w:val="10"/>
  </w:num>
  <w:num w:numId="18" w16cid:durableId="508718371">
    <w:abstractNumId w:val="24"/>
  </w:num>
  <w:num w:numId="19" w16cid:durableId="1340810059">
    <w:abstractNumId w:val="0"/>
  </w:num>
  <w:num w:numId="20" w16cid:durableId="413362005">
    <w:abstractNumId w:val="5"/>
  </w:num>
  <w:num w:numId="21" w16cid:durableId="2077243879">
    <w:abstractNumId w:val="14"/>
  </w:num>
  <w:num w:numId="22" w16cid:durableId="252056463">
    <w:abstractNumId w:val="19"/>
  </w:num>
  <w:num w:numId="23" w16cid:durableId="1829438694">
    <w:abstractNumId w:val="25"/>
  </w:num>
  <w:num w:numId="24" w16cid:durableId="102386530">
    <w:abstractNumId w:val="6"/>
  </w:num>
  <w:num w:numId="25" w16cid:durableId="1466697855">
    <w:abstractNumId w:val="1"/>
  </w:num>
  <w:num w:numId="26" w16cid:durableId="1672217181">
    <w:abstractNumId w:val="17"/>
  </w:num>
  <w:num w:numId="27" w16cid:durableId="2140951801">
    <w:abstractNumId w:val="4"/>
  </w:num>
  <w:num w:numId="28" w16cid:durableId="650331464">
    <w:abstractNumId w:val="2"/>
  </w:num>
  <w:num w:numId="29" w16cid:durableId="1807315959">
    <w:abstractNumId w:val="8"/>
  </w:num>
  <w:num w:numId="30" w16cid:durableId="667752435">
    <w:abstractNumId w:val="21"/>
  </w:num>
  <w:num w:numId="31" w16cid:durableId="939878715">
    <w:abstractNumId w:val="18"/>
  </w:num>
  <w:num w:numId="32" w16cid:durableId="1473668357">
    <w:abstractNumId w:val="8"/>
  </w:num>
  <w:num w:numId="33" w16cid:durableId="1907909989">
    <w:abstractNumId w:val="8"/>
  </w:num>
  <w:num w:numId="34" w16cid:durableId="95758237">
    <w:abstractNumId w:val="8"/>
  </w:num>
  <w:num w:numId="35" w16cid:durableId="1908566082">
    <w:abstractNumId w:val="8"/>
  </w:num>
  <w:num w:numId="36" w16cid:durableId="887645534">
    <w:abstractNumId w:val="8"/>
  </w:num>
  <w:num w:numId="37" w16cid:durableId="723678057">
    <w:abstractNumId w:val="8"/>
  </w:num>
  <w:num w:numId="38" w16cid:durableId="1319458974">
    <w:abstractNumId w:val="22"/>
  </w:num>
  <w:num w:numId="39" w16cid:durableId="1240797647">
    <w:abstractNumId w:val="31"/>
  </w:num>
  <w:num w:numId="40" w16cid:durableId="1964800613">
    <w:abstractNumId w:val="9"/>
  </w:num>
  <w:num w:numId="41" w16cid:durableId="1528519397">
    <w:abstractNumId w:val="30"/>
  </w:num>
  <w:num w:numId="42" w16cid:durableId="1912809371">
    <w:abstractNumId w:val="20"/>
  </w:num>
  <w:num w:numId="43" w16cid:durableId="1529102398">
    <w:abstractNumId w:val="7"/>
  </w:num>
  <w:num w:numId="44" w16cid:durableId="1969434152">
    <w:abstractNumId w:val="3"/>
  </w:num>
  <w:num w:numId="45" w16cid:durableId="2137872527">
    <w:abstractNumId w:val="32"/>
  </w:num>
  <w:num w:numId="46" w16cid:durableId="4060770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0FADqro+8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2E10"/>
    <w:rsid w:val="00075CB8"/>
    <w:rsid w:val="00084682"/>
    <w:rsid w:val="00085F61"/>
    <w:rsid w:val="00090130"/>
    <w:rsid w:val="00090362"/>
    <w:rsid w:val="000A145C"/>
    <w:rsid w:val="000B4AF0"/>
    <w:rsid w:val="000B718F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5371B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27C7"/>
    <w:rsid w:val="001E3C46"/>
    <w:rsid w:val="001F5B3A"/>
    <w:rsid w:val="002002AF"/>
    <w:rsid w:val="00203F59"/>
    <w:rsid w:val="00207287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4798"/>
    <w:rsid w:val="0026624F"/>
    <w:rsid w:val="002666FD"/>
    <w:rsid w:val="00267E48"/>
    <w:rsid w:val="00292701"/>
    <w:rsid w:val="0029756D"/>
    <w:rsid w:val="002A44FB"/>
    <w:rsid w:val="002B6640"/>
    <w:rsid w:val="002B7597"/>
    <w:rsid w:val="002C14F8"/>
    <w:rsid w:val="002C163A"/>
    <w:rsid w:val="002C58E7"/>
    <w:rsid w:val="002D1F36"/>
    <w:rsid w:val="002E2AF0"/>
    <w:rsid w:val="002E639E"/>
    <w:rsid w:val="002F23CB"/>
    <w:rsid w:val="00306C3F"/>
    <w:rsid w:val="00313C65"/>
    <w:rsid w:val="00315207"/>
    <w:rsid w:val="003203FA"/>
    <w:rsid w:val="0032067B"/>
    <w:rsid w:val="00326545"/>
    <w:rsid w:val="003367B0"/>
    <w:rsid w:val="00337E11"/>
    <w:rsid w:val="00342CD7"/>
    <w:rsid w:val="00343294"/>
    <w:rsid w:val="00344F76"/>
    <w:rsid w:val="00375E14"/>
    <w:rsid w:val="0038024F"/>
    <w:rsid w:val="00380ED9"/>
    <w:rsid w:val="00381D3E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C6A94"/>
    <w:rsid w:val="003D6212"/>
    <w:rsid w:val="003E2B8B"/>
    <w:rsid w:val="003E36B3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41F"/>
    <w:rsid w:val="004547F1"/>
    <w:rsid w:val="00461984"/>
    <w:rsid w:val="004629E3"/>
    <w:rsid w:val="00467DAD"/>
    <w:rsid w:val="00481366"/>
    <w:rsid w:val="00483DE1"/>
    <w:rsid w:val="0049080F"/>
    <w:rsid w:val="004A200E"/>
    <w:rsid w:val="004A2C2A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33B1"/>
    <w:rsid w:val="00595639"/>
    <w:rsid w:val="005961B7"/>
    <w:rsid w:val="005968AD"/>
    <w:rsid w:val="005A535D"/>
    <w:rsid w:val="005A7912"/>
    <w:rsid w:val="005B4981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17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118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5A33"/>
    <w:rsid w:val="006F7EEC"/>
    <w:rsid w:val="00700325"/>
    <w:rsid w:val="00700A1E"/>
    <w:rsid w:val="00705AC1"/>
    <w:rsid w:val="00722588"/>
    <w:rsid w:val="0072330F"/>
    <w:rsid w:val="00725934"/>
    <w:rsid w:val="00725AD3"/>
    <w:rsid w:val="00730A82"/>
    <w:rsid w:val="00733CCE"/>
    <w:rsid w:val="00753BBB"/>
    <w:rsid w:val="00754D47"/>
    <w:rsid w:val="00756804"/>
    <w:rsid w:val="0075765B"/>
    <w:rsid w:val="00763139"/>
    <w:rsid w:val="00764ECA"/>
    <w:rsid w:val="007657F0"/>
    <w:rsid w:val="00771CD0"/>
    <w:rsid w:val="0077214D"/>
    <w:rsid w:val="0078038C"/>
    <w:rsid w:val="007804FC"/>
    <w:rsid w:val="00782539"/>
    <w:rsid w:val="00782818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2ED"/>
    <w:rsid w:val="008059B5"/>
    <w:rsid w:val="00812398"/>
    <w:rsid w:val="008129BA"/>
    <w:rsid w:val="00815BE0"/>
    <w:rsid w:val="008175B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7BC8"/>
    <w:rsid w:val="00874EE5"/>
    <w:rsid w:val="00876B74"/>
    <w:rsid w:val="00876FC9"/>
    <w:rsid w:val="00890F9A"/>
    <w:rsid w:val="0089539D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20F51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A1D33"/>
    <w:rsid w:val="009A448C"/>
    <w:rsid w:val="009A63D4"/>
    <w:rsid w:val="009A7AB4"/>
    <w:rsid w:val="009B17CC"/>
    <w:rsid w:val="009B2577"/>
    <w:rsid w:val="009B4687"/>
    <w:rsid w:val="009C0458"/>
    <w:rsid w:val="009C728F"/>
    <w:rsid w:val="009C76A1"/>
    <w:rsid w:val="009D1985"/>
    <w:rsid w:val="009D1FD8"/>
    <w:rsid w:val="009D6EE8"/>
    <w:rsid w:val="009E0B04"/>
    <w:rsid w:val="009E2CA8"/>
    <w:rsid w:val="009E5E71"/>
    <w:rsid w:val="009F3BCA"/>
    <w:rsid w:val="009F779B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038E"/>
    <w:rsid w:val="00A75600"/>
    <w:rsid w:val="00A83B09"/>
    <w:rsid w:val="00A85510"/>
    <w:rsid w:val="00A9375E"/>
    <w:rsid w:val="00AA1BF9"/>
    <w:rsid w:val="00AA3834"/>
    <w:rsid w:val="00AB210A"/>
    <w:rsid w:val="00AB321E"/>
    <w:rsid w:val="00AB7EB0"/>
    <w:rsid w:val="00AC7629"/>
    <w:rsid w:val="00AD7372"/>
    <w:rsid w:val="00AE3394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490C"/>
    <w:rsid w:val="00B378D9"/>
    <w:rsid w:val="00B41F30"/>
    <w:rsid w:val="00B420D2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37482"/>
    <w:rsid w:val="00C40CC3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16A43"/>
    <w:rsid w:val="00D32AE8"/>
    <w:rsid w:val="00D4665E"/>
    <w:rsid w:val="00D60086"/>
    <w:rsid w:val="00D605CA"/>
    <w:rsid w:val="00D61C04"/>
    <w:rsid w:val="00D66671"/>
    <w:rsid w:val="00D67D3C"/>
    <w:rsid w:val="00D72694"/>
    <w:rsid w:val="00D8261E"/>
    <w:rsid w:val="00D90527"/>
    <w:rsid w:val="00D921B1"/>
    <w:rsid w:val="00DA0E0D"/>
    <w:rsid w:val="00DA2043"/>
    <w:rsid w:val="00DA2794"/>
    <w:rsid w:val="00DA4ACD"/>
    <w:rsid w:val="00DC1BC7"/>
    <w:rsid w:val="00DC6AED"/>
    <w:rsid w:val="00DC6DA4"/>
    <w:rsid w:val="00DD30FD"/>
    <w:rsid w:val="00DE583D"/>
    <w:rsid w:val="00DE7422"/>
    <w:rsid w:val="00DE76DC"/>
    <w:rsid w:val="00DF0B03"/>
    <w:rsid w:val="00DF3A37"/>
    <w:rsid w:val="00DF40F2"/>
    <w:rsid w:val="00DF6005"/>
    <w:rsid w:val="00DF6916"/>
    <w:rsid w:val="00DF7220"/>
    <w:rsid w:val="00E00475"/>
    <w:rsid w:val="00E0497A"/>
    <w:rsid w:val="00E10332"/>
    <w:rsid w:val="00E1506E"/>
    <w:rsid w:val="00E23E70"/>
    <w:rsid w:val="00E2767C"/>
    <w:rsid w:val="00E30CB5"/>
    <w:rsid w:val="00E3267D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1ED5"/>
    <w:rsid w:val="00EB256B"/>
    <w:rsid w:val="00EC05DB"/>
    <w:rsid w:val="00EC2D01"/>
    <w:rsid w:val="00ED2675"/>
    <w:rsid w:val="00ED2C67"/>
    <w:rsid w:val="00ED2E28"/>
    <w:rsid w:val="00ED41C8"/>
    <w:rsid w:val="00ED575D"/>
    <w:rsid w:val="00EE1741"/>
    <w:rsid w:val="00EE6887"/>
    <w:rsid w:val="00EE7124"/>
    <w:rsid w:val="00EF5F4D"/>
    <w:rsid w:val="00F0056D"/>
    <w:rsid w:val="00F014B0"/>
    <w:rsid w:val="00F04C86"/>
    <w:rsid w:val="00F055D7"/>
    <w:rsid w:val="00F06913"/>
    <w:rsid w:val="00F10F98"/>
    <w:rsid w:val="00F11D03"/>
    <w:rsid w:val="00F1592F"/>
    <w:rsid w:val="00F219A7"/>
    <w:rsid w:val="00F31BEC"/>
    <w:rsid w:val="00F3409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5FE8"/>
    <w:rsid w:val="00F87EC1"/>
    <w:rsid w:val="00F94791"/>
    <w:rsid w:val="00F95DBC"/>
    <w:rsid w:val="00F97276"/>
    <w:rsid w:val="00FA0562"/>
    <w:rsid w:val="00FA0763"/>
    <w:rsid w:val="00FA100C"/>
    <w:rsid w:val="00FA203B"/>
    <w:rsid w:val="00FA27CE"/>
    <w:rsid w:val="00FB1709"/>
    <w:rsid w:val="00FB2231"/>
    <w:rsid w:val="00FC3107"/>
    <w:rsid w:val="00FE053D"/>
    <w:rsid w:val="00FE1BF2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,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682"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  <w:style w:type="character" w:customStyle="1" w:styleId="fontstyle01">
    <w:name w:val="fontstyle01"/>
    <w:basedOn w:val="DefaultParagraphFont"/>
    <w:rsid w:val="00D16A43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9</TotalTime>
  <Pages>11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Duy Do Minh</cp:lastModifiedBy>
  <cp:revision>254</cp:revision>
  <cp:lastPrinted>2021-10-28T06:18:00Z</cp:lastPrinted>
  <dcterms:created xsi:type="dcterms:W3CDTF">2021-03-11T03:34:00Z</dcterms:created>
  <dcterms:modified xsi:type="dcterms:W3CDTF">2024-06-05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